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2F2F2" w:themeColor="background1" w:themeShade="F2"/>
  <w:body>
    <w:p w14:paraId="2DAB0BA6" w14:textId="6EF0322C" w:rsidR="000263D7" w:rsidRPr="005722FF" w:rsidRDefault="009139B3" w:rsidP="000B3582">
      <w:p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  <w:bookmarkStart w:id="0" w:name="_Hlk38984712"/>
      <w:r w:rsidRPr="005722FF">
        <w:rPr>
          <w:rFonts w:ascii="Times New Roman" w:hAnsi="Times New Roman" w:cs="Times New Roman"/>
          <w:noProof/>
          <w:color w:val="000000" w:themeColor="text1"/>
          <w:sz w:val="20"/>
          <w:lang w:eastAsia="zh-TW"/>
        </w:rPr>
        <mc:AlternateContent>
          <mc:Choice Requires="wpg">
            <w:drawing>
              <wp:anchor distT="0" distB="0" distL="228600" distR="228600" simplePos="0" relativeHeight="251659264" behindDoc="0" locked="0" layoutInCell="1" allowOverlap="1" wp14:anchorId="4531D005" wp14:editId="1684A0A9">
                <wp:simplePos x="0" y="0"/>
                <wp:positionH relativeFrom="page">
                  <wp:posOffset>1</wp:posOffset>
                </wp:positionH>
                <wp:positionV relativeFrom="page">
                  <wp:posOffset>-112143</wp:posOffset>
                </wp:positionV>
                <wp:extent cx="2654562" cy="10401349"/>
                <wp:effectExtent l="0" t="0" r="0" b="0"/>
                <wp:wrapSquare wrapText="bothSides"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4562" cy="10401349"/>
                          <a:chOff x="1" y="-91284"/>
                          <a:chExt cx="3084579" cy="8215595"/>
                        </a:xfrm>
                      </wpg:grpSpPr>
                      <wps:wsp>
                        <wps:cNvPr id="51" name="Text Box 51"/>
                        <wps:cNvSpPr txBox="1"/>
                        <wps:spPr>
                          <a:xfrm>
                            <a:off x="169249" y="-91284"/>
                            <a:ext cx="2894037" cy="821559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1003">
                            <a:schemeClr val="lt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65F500B" w14:textId="1952647C" w:rsidR="00AD25A0" w:rsidRPr="006670C7" w:rsidRDefault="00AD25A0" w:rsidP="00405A8C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</w:p>
                            <w:p w14:paraId="21BB4950" w14:textId="0F8FE836" w:rsidR="00AD25A0" w:rsidRPr="006670C7" w:rsidRDefault="00AD25A0" w:rsidP="005B0DD1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</w:pPr>
                              <w:r w:rsidRPr="006670C7"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  <w:t>Profile Summary</w:t>
                              </w:r>
                            </w:p>
                            <w:p w14:paraId="0AA5A5C5" w14:textId="1BE892A9" w:rsidR="00E15B0A" w:rsidRPr="00396E00" w:rsidRDefault="00B75017" w:rsidP="00327BEC">
                              <w:pPr>
                                <w:spacing w:before="75" w:after="150" w:line="240" w:lineRule="auto"/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  <w:t xml:space="preserve">An MBA </w:t>
                              </w:r>
                              <w:r w:rsidR="006A448A"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  <w:t>G</w:t>
                              </w:r>
                              <w:r w:rsidR="00AD25A0"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  <w:t>raduate with</w:t>
                              </w:r>
                              <w:r w:rsidR="00147B59"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  <w:t xml:space="preserve"> six</w:t>
                              </w:r>
                              <w:r w:rsidR="00C16E74"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  <w:t xml:space="preserve"> </w:t>
                              </w:r>
                              <w:r w:rsidR="00AD25A0"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  <w:t xml:space="preserve">years </w:t>
                              </w:r>
                              <w:r w:rsidR="002426BA"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  <w:t>of</w:t>
                              </w:r>
                              <w:r w:rsidR="00AD25A0"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  <w:t xml:space="preserve"> experience in Production </w:t>
                              </w:r>
                              <w:bookmarkStart w:id="1" w:name="_GoBack"/>
                              <w:bookmarkEnd w:id="1"/>
                              <w:r w:rsidR="00F1268C"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  <w:t>Operations</w:t>
                              </w:r>
                              <w:r w:rsidR="00AD25A0"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lang w:eastAsia="en-IN" w:bidi="hi-IN"/>
                                </w:rPr>
                                <w:t>.</w:t>
                              </w:r>
                            </w:p>
                            <w:p w14:paraId="228F9F25" w14:textId="77777777" w:rsidR="00A52D59" w:rsidRDefault="00A52D59" w:rsidP="00064F0C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</w:pPr>
                            </w:p>
                            <w:p w14:paraId="27EF17BF" w14:textId="6454C17C" w:rsidR="00184FE6" w:rsidRDefault="00AD25A0" w:rsidP="00064F0C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  <w:t>Qualificati</w:t>
                              </w:r>
                              <w:r w:rsidR="00184FE6"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  <w:t>on</w:t>
                              </w:r>
                            </w:p>
                            <w:p w14:paraId="36645AFD" w14:textId="6AAF1A0A" w:rsidR="00184FE6" w:rsidRDefault="00184FE6" w:rsidP="00184FE6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MBA</w:t>
                              </w:r>
                              <w:r w:rsidRPr="00396E00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  <w:p w14:paraId="43036E42" w14:textId="50A1FFF5" w:rsidR="00184FE6" w:rsidRPr="00396E00" w:rsidRDefault="00184FE6" w:rsidP="00184FE6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Production and Operations Management</w:t>
                              </w:r>
                              <w:r w:rsidRPr="00396E00">
                                <w:rPr>
                                  <w:rFonts w:ascii="Times New Roman" w:hAnsi="Times New Roman" w:cs="Times New Roman"/>
                                </w:rPr>
                                <w:t>,</w:t>
                              </w:r>
                            </w:p>
                            <w:p w14:paraId="75A9A55A" w14:textId="1CEBBC8A" w:rsidR="00184FE6" w:rsidRPr="00396E00" w:rsidRDefault="00184FE6" w:rsidP="00184FE6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 w:cs="Times New Roman"/>
                                </w:rPr>
                                <w:t>Alagappa</w:t>
                              </w:r>
                              <w:proofErr w:type="spellEnd"/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University Karaikudi</w:t>
                              </w:r>
                              <w:r w:rsidRPr="00396E00">
                                <w:rPr>
                                  <w:rFonts w:ascii="Times New Roman" w:hAnsi="Times New Roman" w:cs="Times New Roman"/>
                                </w:rPr>
                                <w:t>,</w:t>
                              </w:r>
                            </w:p>
                            <w:p w14:paraId="08396390" w14:textId="704D4BA8" w:rsidR="00184FE6" w:rsidRDefault="00184FE6" w:rsidP="00184FE6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396E00">
                                <w:rPr>
                                  <w:rFonts w:ascii="Times New Roman" w:hAnsi="Times New Roman" w:cs="Times New Roman"/>
                                </w:rPr>
                                <w:t>201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8</w:t>
                              </w:r>
                            </w:p>
                            <w:p w14:paraId="7FC7FDE6" w14:textId="77777777" w:rsidR="00184FE6" w:rsidRPr="006670C7" w:rsidRDefault="00184FE6" w:rsidP="00064F0C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</w:pPr>
                            </w:p>
                            <w:p w14:paraId="1AC32723" w14:textId="7B39648E" w:rsidR="00AD25A0" w:rsidRDefault="00AD25A0" w:rsidP="003F54E8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  <w:proofErr w:type="spellStart"/>
                              <w:proofErr w:type="gramStart"/>
                              <w:r w:rsidRPr="00396E00">
                                <w:rPr>
                                  <w:rFonts w:ascii="Times New Roman" w:hAnsi="Times New Roman" w:cs="Times New Roman"/>
                                </w:rPr>
                                <w:t>B.Tech</w:t>
                              </w:r>
                              <w:proofErr w:type="spellEnd"/>
                              <w:proofErr w:type="gramEnd"/>
                              <w:r w:rsidRPr="00396E00"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  <w:p w14:paraId="3977087D" w14:textId="0568A65E" w:rsidR="00AD25A0" w:rsidRPr="00396E00" w:rsidRDefault="00AD25A0" w:rsidP="003F54E8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396E00">
                                <w:rPr>
                                  <w:rFonts w:ascii="Times New Roman" w:hAnsi="Times New Roman" w:cs="Times New Roman"/>
                                </w:rPr>
                                <w:t>Electrical and Electronics Engineering,</w:t>
                              </w:r>
                            </w:p>
                            <w:p w14:paraId="41599603" w14:textId="01DF4546" w:rsidR="00AD25A0" w:rsidRPr="00396E00" w:rsidRDefault="00AD25A0" w:rsidP="003F54E8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396E00">
                                <w:rPr>
                                  <w:rFonts w:ascii="Times New Roman" w:hAnsi="Times New Roman" w:cs="Times New Roman"/>
                                </w:rPr>
                                <w:t>JNTU Hyderabad,</w:t>
                              </w:r>
                            </w:p>
                            <w:p w14:paraId="24DCBAF9" w14:textId="59A642D0" w:rsidR="00AD25A0" w:rsidRDefault="00AD25A0" w:rsidP="003F54E8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396E00">
                                <w:rPr>
                                  <w:rFonts w:ascii="Times New Roman" w:hAnsi="Times New Roman" w:cs="Times New Roman"/>
                                </w:rPr>
                                <w:t>2013</w:t>
                              </w:r>
                            </w:p>
                            <w:p w14:paraId="01D8DEA7" w14:textId="77E24B03" w:rsidR="00AD25A0" w:rsidRDefault="00AD25A0" w:rsidP="003F54E8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</w:p>
                            <w:p w14:paraId="3F64A196" w14:textId="5C7F23BD" w:rsidR="00AD25A0" w:rsidRDefault="00AD25A0" w:rsidP="003F54E8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IMS Internal Auditor 2018</w:t>
                              </w:r>
                            </w:p>
                            <w:p w14:paraId="148AE932" w14:textId="3020ED58" w:rsidR="00E859BB" w:rsidRDefault="00E859BB" w:rsidP="003F54E8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</w:p>
                            <w:p w14:paraId="7A3E1C10" w14:textId="0ED2A807" w:rsidR="00E859BB" w:rsidRPr="00396E00" w:rsidRDefault="00E859BB" w:rsidP="003F54E8">
                              <w:pPr>
                                <w:spacing w:after="0"/>
                                <w:rPr>
                                  <w:rFonts w:ascii="Times New Roman" w:hAnsi="Times New Roman" w:cs="Times New Roman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</w:rPr>
                                <w:t>Supply Chain Logistics 2020</w:t>
                              </w:r>
                            </w:p>
                            <w:p w14:paraId="515FE259" w14:textId="77777777" w:rsidR="00AD25A0" w:rsidRPr="006670C7" w:rsidRDefault="00AD25A0" w:rsidP="000C780A">
                              <w:pPr>
                                <w:rPr>
                                  <w:rFonts w:ascii="Times New Roman" w:hAnsi="Times New Roman" w:cs="Times New Roman"/>
                                  <w:sz w:val="20"/>
                                </w:rPr>
                              </w:pPr>
                            </w:p>
                            <w:p w14:paraId="57A65896" w14:textId="1E402201" w:rsidR="00AD25A0" w:rsidRPr="006670C7" w:rsidRDefault="00AD25A0" w:rsidP="000C780A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</w:pPr>
                              <w:r w:rsidRPr="006670C7"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  <w:t>Professional Skills</w:t>
                              </w:r>
                            </w:p>
                            <w:p w14:paraId="1825EC56" w14:textId="7754ECFA" w:rsidR="00AD25A0" w:rsidRDefault="00AD25A0" w:rsidP="00405A8C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96E00">
                                <w:rPr>
                                  <w:sz w:val="22"/>
                                  <w:szCs w:val="22"/>
                                </w:rPr>
                                <w:t>Time and motion study</w:t>
                              </w:r>
                            </w:p>
                            <w:p w14:paraId="520F4E9C" w14:textId="1B7CF567" w:rsidR="00AD25A0" w:rsidRPr="003E56B8" w:rsidRDefault="00AD25A0" w:rsidP="003E56B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t xml:space="preserve">Process </w:t>
                              </w:r>
                              <w:r w:rsidR="00170E96">
                                <w:rPr>
                                  <w:sz w:val="22"/>
                                  <w:szCs w:val="22"/>
                                </w:rPr>
                                <w:t>Engineerin</w:t>
                              </w:r>
                              <w:r w:rsidR="003E56B8">
                                <w:rPr>
                                  <w:sz w:val="22"/>
                                  <w:szCs w:val="22"/>
                                </w:rPr>
                                <w:t>g</w:t>
                              </w:r>
                            </w:p>
                            <w:p w14:paraId="5E927FC1" w14:textId="70702531" w:rsidR="005D01C5" w:rsidRPr="00396E00" w:rsidRDefault="005D01C5" w:rsidP="00405A8C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t>MIS</w:t>
                              </w:r>
                            </w:p>
                            <w:p w14:paraId="01E85BA3" w14:textId="40896F85" w:rsidR="00AD25A0" w:rsidRPr="00396E00" w:rsidRDefault="00AD25A0" w:rsidP="00405A8C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96E00">
                                <w:rPr>
                                  <w:sz w:val="22"/>
                                  <w:szCs w:val="22"/>
                                </w:rPr>
                                <w:t>Lean manufacturing</w: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t xml:space="preserve"> &amp; 5S</w:t>
                              </w:r>
                            </w:p>
                            <w:p w14:paraId="6C529055" w14:textId="3F68ECD9" w:rsidR="00AD25A0" w:rsidRPr="00A97535" w:rsidRDefault="00AD25A0" w:rsidP="00A97535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96E00">
                                <w:rPr>
                                  <w:sz w:val="22"/>
                                  <w:szCs w:val="22"/>
                                </w:rPr>
                                <w:t>ISO 9001</w:t>
                              </w:r>
                              <w:r w:rsidR="00EF0C42">
                                <w:rPr>
                                  <w:sz w:val="22"/>
                                  <w:szCs w:val="22"/>
                                </w:rPr>
                                <w:t>(QMS)</w:t>
                              </w:r>
                              <w:r w:rsidR="00A97535">
                                <w:rPr>
                                  <w:sz w:val="22"/>
                                  <w:szCs w:val="22"/>
                                </w:rPr>
                                <w:t xml:space="preserve">, </w: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t>14001</w:t>
                              </w:r>
                              <w:r w:rsidR="00EF0C42">
                                <w:rPr>
                                  <w:sz w:val="22"/>
                                  <w:szCs w:val="22"/>
                                </w:rPr>
                                <w:t>(EMS)</w:t>
                              </w:r>
                              <w:r w:rsidR="00A97535">
                                <w:rPr>
                                  <w:sz w:val="22"/>
                                  <w:szCs w:val="22"/>
                                </w:rPr>
                                <w:t xml:space="preserve"> &amp; 45001</w:t>
                              </w:r>
                              <w:r w:rsidR="00EF0C42">
                                <w:rPr>
                                  <w:sz w:val="22"/>
                                  <w:szCs w:val="22"/>
                                </w:rPr>
                                <w:t>(OHSAS)</w:t>
                              </w:r>
                            </w:p>
                            <w:p w14:paraId="4006F0A0" w14:textId="2BD8C650" w:rsidR="00AD25A0" w:rsidRPr="003E56B8" w:rsidRDefault="00AD25A0" w:rsidP="003E56B8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96E00">
                                <w:rPr>
                                  <w:sz w:val="22"/>
                                  <w:szCs w:val="22"/>
                                </w:rPr>
                                <w:t>Line balancin</w:t>
                              </w:r>
                              <w:r w:rsidR="003E56B8">
                                <w:rPr>
                                  <w:sz w:val="22"/>
                                  <w:szCs w:val="22"/>
                                </w:rPr>
                                <w:t>g</w:t>
                              </w:r>
                              <w:r w:rsidRPr="009A3092">
                                <w:t xml:space="preserve"> </w:t>
                              </w:r>
                            </w:p>
                            <w:p w14:paraId="65BB816C" w14:textId="77777777" w:rsidR="00AD25A0" w:rsidRPr="00396E00" w:rsidRDefault="00AD25A0" w:rsidP="00405A8C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96E00">
                                <w:rPr>
                                  <w:sz w:val="22"/>
                                  <w:szCs w:val="22"/>
                                </w:rPr>
                                <w:t>Bottle neck analysis</w:t>
                              </w:r>
                            </w:p>
                            <w:p w14:paraId="73EE673D" w14:textId="77777777" w:rsidR="00AD25A0" w:rsidRDefault="00AD25A0" w:rsidP="00405A8C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 w:rsidRPr="00396E00">
                                <w:rPr>
                                  <w:sz w:val="22"/>
                                  <w:szCs w:val="22"/>
                                </w:rPr>
                                <w:t>SAP PP</w:t>
                              </w:r>
                            </w:p>
                            <w:p w14:paraId="2997FC73" w14:textId="75CF668A" w:rsidR="00AD25A0" w:rsidRDefault="00AD25A0" w:rsidP="007474C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t>Auto Cad &amp; Tally</w:t>
                              </w:r>
                              <w:r w:rsidRPr="00396E00">
                                <w:rPr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309DC52E" w14:textId="0FB3AC97" w:rsidR="00A2270A" w:rsidRDefault="00A2270A" w:rsidP="007474C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t>MS Excel</w:t>
                              </w:r>
                            </w:p>
                            <w:p w14:paraId="7AF0E6A8" w14:textId="5C1CD415" w:rsidR="00563623" w:rsidRPr="007474CB" w:rsidRDefault="00563623" w:rsidP="007474C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ind w:left="180" w:hanging="180"/>
                                <w:rPr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t>Supply Chain Management</w:t>
                              </w:r>
                            </w:p>
                            <w:p w14:paraId="4346EB43" w14:textId="59C95723" w:rsidR="00AD25A0" w:rsidRPr="00396E00" w:rsidRDefault="00AD25A0" w:rsidP="00C47E9A">
                              <w:pPr>
                                <w:pStyle w:val="ListParagraph"/>
                                <w:ind w:left="180"/>
                                <w:rPr>
                                  <w:sz w:val="22"/>
                                  <w:szCs w:val="22"/>
                                </w:rPr>
                              </w:pPr>
                            </w:p>
                            <w:p w14:paraId="3D16ED15" w14:textId="2DA67D59" w:rsidR="00AD25A0" w:rsidRPr="006670C7" w:rsidRDefault="00AD25A0" w:rsidP="00F42AF8">
                              <w:pPr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</w:pPr>
                              <w:r w:rsidRPr="006670C7">
                                <w:rPr>
                                  <w:rFonts w:ascii="Times New Roman" w:hAnsi="Times New Roman" w:cs="Times New Roman"/>
                                  <w:b/>
                                  <w:color w:val="595959" w:themeColor="text1" w:themeTint="A6"/>
                                  <w:sz w:val="28"/>
                                  <w:szCs w:val="20"/>
                                </w:rPr>
                                <w:t>Linguistic Skills</w:t>
                              </w:r>
                            </w:p>
                            <w:p w14:paraId="7BD1BBDD" w14:textId="128BBDEE" w:rsidR="00EF0C42" w:rsidRDefault="00AD25A0" w:rsidP="00F42AF8">
                              <w:pPr>
                                <w:rPr>
                                  <w:rFonts w:ascii="Times New Roman" w:hAnsi="Times New Roman" w:cs="Times New Roman"/>
                                  <w:bCs/>
                                </w:rPr>
                              </w:pPr>
                              <w:r w:rsidRPr="00470E25">
                                <w:rPr>
                                  <w:rFonts w:ascii="Times New Roman" w:hAnsi="Times New Roman" w:cs="Times New Roman"/>
                                  <w:bCs/>
                                </w:rPr>
                                <w:t>Telugu, Hindi, English, Kannad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0" tIns="914400" rIns="182880" bIns="18288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Rectangle 3"/>
                        <wps:cNvSpPr/>
                        <wps:spPr>
                          <a:xfrm>
                            <a:off x="1" y="0"/>
                            <a:ext cx="190462" cy="8124311"/>
                          </a:xfrm>
                          <a:prstGeom prst="rect">
                            <a:avLst/>
                          </a:prstGeom>
                          <a:solidFill>
                            <a:schemeClr val="accent4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Pentagon 4"/>
                        <wps:cNvSpPr/>
                        <wps:spPr>
                          <a:xfrm>
                            <a:off x="190481" y="49105"/>
                            <a:ext cx="2894099" cy="738572"/>
                          </a:xfrm>
                          <a:prstGeom prst="homePlate">
                            <a:avLst/>
                          </a:prstGeom>
                          <a:solidFill>
                            <a:schemeClr val="accent4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6C852BA" w14:textId="6244C139" w:rsidR="00AD25A0" w:rsidRDefault="00AD25A0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  <w:b/>
                                  <w:sz w:val="36"/>
                                  <w:lang w:val="en-IN"/>
                                </w:rPr>
                              </w:pPr>
                              <w:r w:rsidRPr="006670C7">
                                <w:rPr>
                                  <w:rFonts w:ascii="Times New Roman" w:hAnsi="Times New Roman" w:cs="Times New Roman"/>
                                  <w:b/>
                                  <w:sz w:val="36"/>
                                  <w:lang w:val="en-IN"/>
                                </w:rPr>
                                <w:t>S Kalyan Kumar</w:t>
                              </w:r>
                            </w:p>
                            <w:p w14:paraId="35E72FEA" w14:textId="27CACE38" w:rsidR="00AD25A0" w:rsidRDefault="00AD25A0">
                              <w:pPr>
                                <w:pStyle w:val="NoSpacing"/>
                                <w:rPr>
                                  <w:rFonts w:ascii="Times New Roman" w:eastAsiaTheme="majorEastAsia" w:hAnsi="Times New Roman" w:cs="Times New Roman"/>
                                  <w:color w:val="FFFFFF" w:themeColor="background1"/>
                                  <w:sz w:val="20"/>
                                  <w:szCs w:val="20"/>
                                  <w:lang w:val="en-IN"/>
                                </w:rPr>
                              </w:pPr>
                              <w:r>
                                <w:rPr>
                                  <w:rFonts w:ascii="Times New Roman" w:eastAsiaTheme="majorEastAsia" w:hAnsi="Times New Roman" w:cs="Times New Roman"/>
                                  <w:color w:val="FFFFFF" w:themeColor="background1"/>
                                  <w:sz w:val="20"/>
                                  <w:szCs w:val="20"/>
                                  <w:lang w:val="en-IN"/>
                                </w:rPr>
                                <w:t>Bangalore - India</w:t>
                              </w:r>
                            </w:p>
                            <w:p w14:paraId="02B59422" w14:textId="39EFF0C7" w:rsidR="00AD25A0" w:rsidRPr="000C17DE" w:rsidRDefault="00AD25A0">
                              <w:pPr>
                                <w:pStyle w:val="NoSpacing"/>
                                <w:rPr>
                                  <w:rFonts w:ascii="Times New Roman" w:eastAsiaTheme="majorEastAsia" w:hAnsi="Times New Roman" w:cs="Times New Roman"/>
                                  <w:color w:val="FFFFFF" w:themeColor="background1"/>
                                  <w:sz w:val="20"/>
                                  <w:szCs w:val="20"/>
                                  <w:lang w:val="en-IN"/>
                                </w:rPr>
                              </w:pPr>
                              <w:proofErr w:type="gramStart"/>
                              <w:r w:rsidRPr="000C17DE">
                                <w:rPr>
                                  <w:rFonts w:ascii="Times New Roman" w:eastAsiaTheme="majorEastAsia" w:hAnsi="Times New Roman" w:cs="Times New Roman"/>
                                  <w:color w:val="FFFFFF" w:themeColor="background1"/>
                                  <w:sz w:val="20"/>
                                  <w:szCs w:val="20"/>
                                  <w:lang w:val="en-IN"/>
                                </w:rPr>
                                <w:t>Mob:</w:t>
                              </w:r>
                              <w:r>
                                <w:rPr>
                                  <w:rFonts w:ascii="Times New Roman" w:eastAsiaTheme="majorEastAsia" w:hAnsi="Times New Roman" w:cs="Times New Roman"/>
                                  <w:color w:val="FFFFFF" w:themeColor="background1"/>
                                  <w:sz w:val="20"/>
                                  <w:szCs w:val="20"/>
                                  <w:lang w:val="en-IN"/>
                                </w:rPr>
                                <w:t>+</w:t>
                              </w:r>
                              <w:proofErr w:type="gramEnd"/>
                              <w:r>
                                <w:rPr>
                                  <w:rFonts w:ascii="Times New Roman" w:eastAsiaTheme="majorEastAsia" w:hAnsi="Times New Roman" w:cs="Times New Roman"/>
                                  <w:color w:val="FFFFFF" w:themeColor="background1"/>
                                  <w:sz w:val="20"/>
                                  <w:szCs w:val="20"/>
                                  <w:lang w:val="en-IN"/>
                                </w:rPr>
                                <w:t>91-</w:t>
                              </w:r>
                              <w:r w:rsidRPr="000C17DE">
                                <w:rPr>
                                  <w:rFonts w:ascii="Times New Roman" w:eastAsiaTheme="majorEastAsia" w:hAnsi="Times New Roman" w:cs="Times New Roman"/>
                                  <w:color w:val="FFFFFF" w:themeColor="background1"/>
                                  <w:sz w:val="20"/>
                                  <w:szCs w:val="20"/>
                                  <w:lang w:val="en-IN"/>
                                </w:rPr>
                                <w:t>9035142612</w:t>
                              </w:r>
                            </w:p>
                            <w:p w14:paraId="3F0C7EFC" w14:textId="7244C400" w:rsidR="00AD25A0" w:rsidRPr="000C17DE" w:rsidRDefault="00AD25A0">
                              <w:pPr>
                                <w:pStyle w:val="NoSpacing"/>
                                <w:rPr>
                                  <w:rFonts w:ascii="Times New Roman" w:eastAsiaTheme="majorEastAsia" w:hAnsi="Times New Roman" w:cs="Times New Roman"/>
                                  <w:color w:val="FFFFFF" w:themeColor="background1"/>
                                  <w:sz w:val="20"/>
                                  <w:szCs w:val="20"/>
                                  <w:lang w:val="en-IN"/>
                                </w:rPr>
                              </w:pPr>
                              <w:proofErr w:type="gramStart"/>
                              <w:r w:rsidRPr="000C17DE">
                                <w:rPr>
                                  <w:rFonts w:ascii="Times New Roman" w:eastAsiaTheme="majorEastAsia" w:hAnsi="Times New Roman" w:cs="Times New Roman"/>
                                  <w:color w:val="FFFFFF" w:themeColor="background1"/>
                                  <w:sz w:val="20"/>
                                  <w:szCs w:val="20"/>
                                  <w:lang w:val="en-IN"/>
                                </w:rPr>
                                <w:t>Mail:kalyanpalwai499@yahoo.com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365760" tIns="0" rIns="18288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31D005" id="Group 50" o:spid="_x0000_s1026" style="position:absolute;left:0;text-align:left;margin-left:0;margin-top:-8.85pt;width:209pt;height:819pt;z-index:251659264;mso-wrap-distance-left:18pt;mso-wrap-distance-right:18pt;mso-position-horizontal-relative:page;mso-position-vertical-relative:page" coordorigin=",-912" coordsize="30845,821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1" o:spid="_x0000_s1027" type="#_x0000_t202" style="position:absolute;left:1692;top:-912;width:28940;height:821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" fillcolor="white [3212]" stroked="f" strokeweight=".5pt">
                  <v:textbox inset="14.4pt,1in,14.4pt,14.4pt">
                    <w:txbxContent>
                      <w:p w14:paraId="065F500B" w14:textId="1952647C" w:rsidR="00AD25A0" w:rsidRPr="006670C7" w:rsidRDefault="00AD25A0" w:rsidP="00405A8C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21BB4950" w14:textId="0F8FE836" w:rsidR="00AD25A0" w:rsidRPr="006670C7" w:rsidRDefault="00AD25A0" w:rsidP="005B0DD1">
                        <w:pPr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</w:pPr>
                        <w:r w:rsidRPr="006670C7"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  <w:t>Profile Summary</w:t>
                        </w:r>
                      </w:p>
                      <w:p w14:paraId="0AA5A5C5" w14:textId="1BE892A9" w:rsidR="00E15B0A" w:rsidRPr="00396E00" w:rsidRDefault="00B75017" w:rsidP="00327BEC">
                        <w:pPr>
                          <w:spacing w:before="75" w:after="15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  <w:t xml:space="preserve">An MBA </w:t>
                        </w:r>
                        <w:r w:rsidR="006A448A"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  <w:t>G</w:t>
                        </w:r>
                        <w:r w:rsidR="00AD25A0"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  <w:t>raduate with</w:t>
                        </w:r>
                        <w:r w:rsidR="00147B59"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  <w:t xml:space="preserve"> six</w:t>
                        </w:r>
                        <w:r w:rsidR="00C16E74"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  <w:t xml:space="preserve"> </w:t>
                        </w:r>
                        <w:r w:rsidR="00AD25A0"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  <w:t xml:space="preserve">years </w:t>
                        </w:r>
                        <w:r w:rsidR="002426BA"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  <w:t>of</w:t>
                        </w:r>
                        <w:r w:rsidR="00AD25A0"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  <w:t xml:space="preserve"> experience in Production </w:t>
                        </w:r>
                        <w:bookmarkStart w:id="2" w:name="_GoBack"/>
                        <w:bookmarkEnd w:id="2"/>
                        <w:r w:rsidR="00F1268C"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  <w:t>Operations</w:t>
                        </w:r>
                        <w:r w:rsidR="00AD25A0">
                          <w:rPr>
                            <w:rFonts w:ascii="Times New Roman" w:eastAsia="Times New Roman" w:hAnsi="Times New Roman" w:cs="Times New Roman"/>
                            <w:color w:val="000000"/>
                            <w:lang w:eastAsia="en-IN" w:bidi="hi-IN"/>
                          </w:rPr>
                          <w:t>.</w:t>
                        </w:r>
                      </w:p>
                      <w:p w14:paraId="228F9F25" w14:textId="77777777" w:rsidR="00A52D59" w:rsidRDefault="00A52D59" w:rsidP="00064F0C">
                        <w:pPr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</w:pPr>
                      </w:p>
                      <w:p w14:paraId="27EF17BF" w14:textId="6454C17C" w:rsidR="00184FE6" w:rsidRDefault="00AD25A0" w:rsidP="00064F0C">
                        <w:pPr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  <w:t>Qualificati</w:t>
                        </w:r>
                        <w:r w:rsidR="00184FE6"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  <w:t>on</w:t>
                        </w:r>
                      </w:p>
                      <w:p w14:paraId="36645AFD" w14:textId="6AAF1A0A" w:rsidR="00184FE6" w:rsidRDefault="00184FE6" w:rsidP="00184FE6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MBA</w:t>
                        </w:r>
                        <w:r w:rsidRPr="00396E00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  <w:p w14:paraId="43036E42" w14:textId="50A1FFF5" w:rsidR="00184FE6" w:rsidRPr="00396E00" w:rsidRDefault="00184FE6" w:rsidP="00184FE6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Production and Operations Management</w:t>
                        </w:r>
                        <w:r w:rsidRPr="00396E00">
                          <w:rPr>
                            <w:rFonts w:ascii="Times New Roman" w:hAnsi="Times New Roman" w:cs="Times New Roman"/>
                          </w:rPr>
                          <w:t>,</w:t>
                        </w:r>
                      </w:p>
                      <w:p w14:paraId="75A9A55A" w14:textId="1CEBBC8A" w:rsidR="00184FE6" w:rsidRPr="00396E00" w:rsidRDefault="00184FE6" w:rsidP="00184FE6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 w:cs="Times New Roman"/>
                          </w:rPr>
                          <w:t>Alagappa</w:t>
                        </w:r>
                        <w:proofErr w:type="spellEnd"/>
                        <w:r>
                          <w:rPr>
                            <w:rFonts w:ascii="Times New Roman" w:hAnsi="Times New Roman" w:cs="Times New Roman"/>
                          </w:rPr>
                          <w:t xml:space="preserve"> University Karaikudi</w:t>
                        </w:r>
                        <w:r w:rsidRPr="00396E00">
                          <w:rPr>
                            <w:rFonts w:ascii="Times New Roman" w:hAnsi="Times New Roman" w:cs="Times New Roman"/>
                          </w:rPr>
                          <w:t>,</w:t>
                        </w:r>
                      </w:p>
                      <w:p w14:paraId="08396390" w14:textId="704D4BA8" w:rsidR="00184FE6" w:rsidRDefault="00184FE6" w:rsidP="00184FE6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  <w:r w:rsidRPr="00396E00">
                          <w:rPr>
                            <w:rFonts w:ascii="Times New Roman" w:hAnsi="Times New Roman" w:cs="Times New Roman"/>
                          </w:rPr>
                          <w:t>201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8</w:t>
                        </w:r>
                      </w:p>
                      <w:p w14:paraId="7FC7FDE6" w14:textId="77777777" w:rsidR="00184FE6" w:rsidRPr="006670C7" w:rsidRDefault="00184FE6" w:rsidP="00064F0C">
                        <w:pPr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</w:pPr>
                      </w:p>
                      <w:p w14:paraId="1AC32723" w14:textId="7B39648E" w:rsidR="00AD25A0" w:rsidRDefault="00AD25A0" w:rsidP="003F54E8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proofErr w:type="gramStart"/>
                        <w:r w:rsidRPr="00396E00">
                          <w:rPr>
                            <w:rFonts w:ascii="Times New Roman" w:hAnsi="Times New Roman" w:cs="Times New Roman"/>
                          </w:rPr>
                          <w:t>B.Tech</w:t>
                        </w:r>
                        <w:proofErr w:type="spellEnd"/>
                        <w:proofErr w:type="gramEnd"/>
                        <w:r w:rsidRPr="00396E00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  <w:p w14:paraId="3977087D" w14:textId="0568A65E" w:rsidR="00AD25A0" w:rsidRPr="00396E00" w:rsidRDefault="00AD25A0" w:rsidP="003F54E8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  <w:r w:rsidRPr="00396E00">
                          <w:rPr>
                            <w:rFonts w:ascii="Times New Roman" w:hAnsi="Times New Roman" w:cs="Times New Roman"/>
                          </w:rPr>
                          <w:t>Electrical and Electronics Engineering,</w:t>
                        </w:r>
                      </w:p>
                      <w:p w14:paraId="41599603" w14:textId="01DF4546" w:rsidR="00AD25A0" w:rsidRPr="00396E00" w:rsidRDefault="00AD25A0" w:rsidP="003F54E8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  <w:r w:rsidRPr="00396E00">
                          <w:rPr>
                            <w:rFonts w:ascii="Times New Roman" w:hAnsi="Times New Roman" w:cs="Times New Roman"/>
                          </w:rPr>
                          <w:t>JNTU Hyderabad,</w:t>
                        </w:r>
                      </w:p>
                      <w:p w14:paraId="24DCBAF9" w14:textId="59A642D0" w:rsidR="00AD25A0" w:rsidRDefault="00AD25A0" w:rsidP="003F54E8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  <w:r w:rsidRPr="00396E00">
                          <w:rPr>
                            <w:rFonts w:ascii="Times New Roman" w:hAnsi="Times New Roman" w:cs="Times New Roman"/>
                          </w:rPr>
                          <w:t>2013</w:t>
                        </w:r>
                      </w:p>
                      <w:p w14:paraId="01D8DEA7" w14:textId="77E24B03" w:rsidR="00AD25A0" w:rsidRDefault="00AD25A0" w:rsidP="003F54E8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3F64A196" w14:textId="5C7F23BD" w:rsidR="00AD25A0" w:rsidRDefault="00AD25A0" w:rsidP="003F54E8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IMS Internal Auditor 2018</w:t>
                        </w:r>
                      </w:p>
                      <w:p w14:paraId="148AE932" w14:textId="3020ED58" w:rsidR="00E859BB" w:rsidRDefault="00E859BB" w:rsidP="003F54E8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7A3E1C10" w14:textId="0ED2A807" w:rsidR="00E859BB" w:rsidRPr="00396E00" w:rsidRDefault="00E859BB" w:rsidP="003F54E8">
                        <w:pPr>
                          <w:spacing w:after="0"/>
                          <w:rPr>
                            <w:rFonts w:ascii="Times New Roman" w:hAnsi="Times New Roman" w:cs="Times New Roman"/>
                          </w:rPr>
                        </w:pPr>
                        <w:r>
                          <w:rPr>
                            <w:rFonts w:ascii="Times New Roman" w:hAnsi="Times New Roman" w:cs="Times New Roman"/>
                          </w:rPr>
                          <w:t>Supply Chain Logistics 2020</w:t>
                        </w:r>
                      </w:p>
                      <w:p w14:paraId="515FE259" w14:textId="77777777" w:rsidR="00AD25A0" w:rsidRPr="006670C7" w:rsidRDefault="00AD25A0" w:rsidP="000C780A">
                        <w:pPr>
                          <w:rPr>
                            <w:rFonts w:ascii="Times New Roman" w:hAnsi="Times New Roman" w:cs="Times New Roman"/>
                            <w:sz w:val="20"/>
                          </w:rPr>
                        </w:pPr>
                      </w:p>
                      <w:p w14:paraId="57A65896" w14:textId="1E402201" w:rsidR="00AD25A0" w:rsidRPr="006670C7" w:rsidRDefault="00AD25A0" w:rsidP="000C780A">
                        <w:pPr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</w:pPr>
                        <w:r w:rsidRPr="006670C7"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  <w:t>Professional Skills</w:t>
                        </w:r>
                      </w:p>
                      <w:p w14:paraId="1825EC56" w14:textId="7754ECFA" w:rsidR="00AD25A0" w:rsidRDefault="00AD25A0" w:rsidP="00405A8C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 w:rsidRPr="00396E00">
                          <w:rPr>
                            <w:sz w:val="22"/>
                            <w:szCs w:val="22"/>
                          </w:rPr>
                          <w:t>Time and motion study</w:t>
                        </w:r>
                      </w:p>
                      <w:p w14:paraId="520F4E9C" w14:textId="1B7CF567" w:rsidR="00AD25A0" w:rsidRPr="003E56B8" w:rsidRDefault="00AD25A0" w:rsidP="003E56B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 xml:space="preserve">Process </w:t>
                        </w:r>
                        <w:r w:rsidR="00170E96">
                          <w:rPr>
                            <w:sz w:val="22"/>
                            <w:szCs w:val="22"/>
                          </w:rPr>
                          <w:t>Engineerin</w:t>
                        </w:r>
                        <w:r w:rsidR="003E56B8">
                          <w:rPr>
                            <w:sz w:val="22"/>
                            <w:szCs w:val="22"/>
                          </w:rPr>
                          <w:t>g</w:t>
                        </w:r>
                      </w:p>
                      <w:p w14:paraId="5E927FC1" w14:textId="70702531" w:rsidR="005D01C5" w:rsidRPr="00396E00" w:rsidRDefault="005D01C5" w:rsidP="00405A8C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MIS</w:t>
                        </w:r>
                      </w:p>
                      <w:p w14:paraId="01E85BA3" w14:textId="40896F85" w:rsidR="00AD25A0" w:rsidRPr="00396E00" w:rsidRDefault="00AD25A0" w:rsidP="00405A8C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 w:rsidRPr="00396E00">
                          <w:rPr>
                            <w:sz w:val="22"/>
                            <w:szCs w:val="22"/>
                          </w:rPr>
                          <w:t>Lean manufacturing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 &amp; 5S</w:t>
                        </w:r>
                      </w:p>
                      <w:p w14:paraId="6C529055" w14:textId="3F68ECD9" w:rsidR="00AD25A0" w:rsidRPr="00A97535" w:rsidRDefault="00AD25A0" w:rsidP="00A97535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 w:rsidRPr="00396E00">
                          <w:rPr>
                            <w:sz w:val="22"/>
                            <w:szCs w:val="22"/>
                          </w:rPr>
                          <w:t>ISO 9001</w:t>
                        </w:r>
                        <w:r w:rsidR="00EF0C42">
                          <w:rPr>
                            <w:sz w:val="22"/>
                            <w:szCs w:val="22"/>
                          </w:rPr>
                          <w:t>(QMS)</w:t>
                        </w:r>
                        <w:r w:rsidR="00A97535">
                          <w:rPr>
                            <w:sz w:val="22"/>
                            <w:szCs w:val="22"/>
                          </w:rPr>
                          <w:t xml:space="preserve">, </w:t>
                        </w:r>
                        <w:r>
                          <w:rPr>
                            <w:sz w:val="22"/>
                            <w:szCs w:val="22"/>
                          </w:rPr>
                          <w:t>14001</w:t>
                        </w:r>
                        <w:r w:rsidR="00EF0C42">
                          <w:rPr>
                            <w:sz w:val="22"/>
                            <w:szCs w:val="22"/>
                          </w:rPr>
                          <w:t>(EMS)</w:t>
                        </w:r>
                        <w:r w:rsidR="00A97535">
                          <w:rPr>
                            <w:sz w:val="22"/>
                            <w:szCs w:val="22"/>
                          </w:rPr>
                          <w:t xml:space="preserve"> &amp; 45001</w:t>
                        </w:r>
                        <w:r w:rsidR="00EF0C42">
                          <w:rPr>
                            <w:sz w:val="22"/>
                            <w:szCs w:val="22"/>
                          </w:rPr>
                          <w:t>(OHSAS)</w:t>
                        </w:r>
                      </w:p>
                      <w:p w14:paraId="4006F0A0" w14:textId="2BD8C650" w:rsidR="00AD25A0" w:rsidRPr="003E56B8" w:rsidRDefault="00AD25A0" w:rsidP="003E56B8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 w:rsidRPr="00396E00">
                          <w:rPr>
                            <w:sz w:val="22"/>
                            <w:szCs w:val="22"/>
                          </w:rPr>
                          <w:t>Line balancin</w:t>
                        </w:r>
                        <w:r w:rsidR="003E56B8">
                          <w:rPr>
                            <w:sz w:val="22"/>
                            <w:szCs w:val="22"/>
                          </w:rPr>
                          <w:t>g</w:t>
                        </w:r>
                        <w:r w:rsidRPr="009A3092">
                          <w:t xml:space="preserve"> </w:t>
                        </w:r>
                      </w:p>
                      <w:p w14:paraId="65BB816C" w14:textId="77777777" w:rsidR="00AD25A0" w:rsidRPr="00396E00" w:rsidRDefault="00AD25A0" w:rsidP="00405A8C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 w:rsidRPr="00396E00">
                          <w:rPr>
                            <w:sz w:val="22"/>
                            <w:szCs w:val="22"/>
                          </w:rPr>
                          <w:t>Bottle neck analysis</w:t>
                        </w:r>
                      </w:p>
                      <w:p w14:paraId="73EE673D" w14:textId="77777777" w:rsidR="00AD25A0" w:rsidRDefault="00AD25A0" w:rsidP="00405A8C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 w:rsidRPr="00396E00">
                          <w:rPr>
                            <w:sz w:val="22"/>
                            <w:szCs w:val="22"/>
                          </w:rPr>
                          <w:t>SAP PP</w:t>
                        </w:r>
                      </w:p>
                      <w:p w14:paraId="2997FC73" w14:textId="75CF668A" w:rsidR="00AD25A0" w:rsidRDefault="00AD25A0" w:rsidP="007474C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Auto Cad &amp; Tally</w:t>
                        </w:r>
                        <w:r w:rsidRPr="00396E00">
                          <w:rPr>
                            <w:sz w:val="22"/>
                            <w:szCs w:val="22"/>
                          </w:rPr>
                          <w:t xml:space="preserve"> </w:t>
                        </w:r>
                      </w:p>
                      <w:p w14:paraId="309DC52E" w14:textId="0FB3AC97" w:rsidR="00A2270A" w:rsidRDefault="00A2270A" w:rsidP="007474C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MS Excel</w:t>
                        </w:r>
                      </w:p>
                      <w:p w14:paraId="7AF0E6A8" w14:textId="5C1CD415" w:rsidR="00563623" w:rsidRPr="007474CB" w:rsidRDefault="00563623" w:rsidP="007474C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ind w:left="180" w:hanging="180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Supply Chain Management</w:t>
                        </w:r>
                      </w:p>
                      <w:p w14:paraId="4346EB43" w14:textId="59C95723" w:rsidR="00AD25A0" w:rsidRPr="00396E00" w:rsidRDefault="00AD25A0" w:rsidP="00C47E9A">
                        <w:pPr>
                          <w:pStyle w:val="ListParagraph"/>
                          <w:ind w:left="180"/>
                          <w:rPr>
                            <w:sz w:val="22"/>
                            <w:szCs w:val="22"/>
                          </w:rPr>
                        </w:pPr>
                      </w:p>
                      <w:p w14:paraId="3D16ED15" w14:textId="2DA67D59" w:rsidR="00AD25A0" w:rsidRPr="006670C7" w:rsidRDefault="00AD25A0" w:rsidP="00F42AF8">
                        <w:pPr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</w:pPr>
                        <w:r w:rsidRPr="006670C7">
                          <w:rPr>
                            <w:rFonts w:ascii="Times New Roman" w:hAnsi="Times New Roman" w:cs="Times New Roman"/>
                            <w:b/>
                            <w:color w:val="595959" w:themeColor="text1" w:themeTint="A6"/>
                            <w:sz w:val="28"/>
                            <w:szCs w:val="20"/>
                          </w:rPr>
                          <w:t>Linguistic Skills</w:t>
                        </w:r>
                      </w:p>
                      <w:p w14:paraId="7BD1BBDD" w14:textId="128BBDEE" w:rsidR="00EF0C42" w:rsidRDefault="00AD25A0" w:rsidP="00F42AF8">
                        <w:pPr>
                          <w:rPr>
                            <w:rFonts w:ascii="Times New Roman" w:hAnsi="Times New Roman" w:cs="Times New Roman"/>
                            <w:bCs/>
                          </w:rPr>
                        </w:pPr>
                        <w:r w:rsidRPr="00470E25">
                          <w:rPr>
                            <w:rFonts w:ascii="Times New Roman" w:hAnsi="Times New Roman" w:cs="Times New Roman"/>
                            <w:bCs/>
                          </w:rPr>
                          <w:t>Telugu, Hindi, English, Kannada</w:t>
                        </w:r>
                      </w:p>
                    </w:txbxContent>
                  </v:textbox>
                </v:shape>
                <v:rect id="Rectangle 3" o:spid="_x0000_s1028" style="position:absolute;width:1904;height:812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" fillcolor="#5f497a [2407]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Pentagon 4" o:spid="_x0000_s1029" type="#_x0000_t15" style="position:absolute;left:1904;top:491;width:28941;height:7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" adj="18844" fillcolor="#5f497a [2407]" stroked="f" strokeweight="1pt">
                  <v:textbox inset="28.8pt,0,14.4pt,0">
                    <w:txbxContent>
                      <w:p w14:paraId="46C852BA" w14:textId="6244C139" w:rsidR="00AD25A0" w:rsidRDefault="00AD25A0">
                        <w:pPr>
                          <w:pStyle w:val="NoSpacing"/>
                          <w:rPr>
                            <w:rFonts w:ascii="Times New Roman" w:hAnsi="Times New Roman" w:cs="Times New Roman"/>
                            <w:b/>
                            <w:sz w:val="36"/>
                            <w:lang w:val="en-IN"/>
                          </w:rPr>
                        </w:pPr>
                        <w:r w:rsidRPr="006670C7">
                          <w:rPr>
                            <w:rFonts w:ascii="Times New Roman" w:hAnsi="Times New Roman" w:cs="Times New Roman"/>
                            <w:b/>
                            <w:sz w:val="36"/>
                            <w:lang w:val="en-IN"/>
                          </w:rPr>
                          <w:t>S Kalyan Kumar</w:t>
                        </w:r>
                      </w:p>
                      <w:p w14:paraId="35E72FEA" w14:textId="27CACE38" w:rsidR="00AD25A0" w:rsidRDefault="00AD25A0">
                        <w:pPr>
                          <w:pStyle w:val="NoSpacing"/>
                          <w:rPr>
                            <w:rFonts w:ascii="Times New Roman" w:eastAsiaTheme="majorEastAsia" w:hAnsi="Times New Roman" w:cs="Times New Roman"/>
                            <w:color w:val="FFFFFF" w:themeColor="background1"/>
                            <w:sz w:val="20"/>
                            <w:szCs w:val="20"/>
                            <w:lang w:val="en-IN"/>
                          </w:rPr>
                        </w:pPr>
                        <w:r>
                          <w:rPr>
                            <w:rFonts w:ascii="Times New Roman" w:eastAsiaTheme="majorEastAsia" w:hAnsi="Times New Roman" w:cs="Times New Roman"/>
                            <w:color w:val="FFFFFF" w:themeColor="background1"/>
                            <w:sz w:val="20"/>
                            <w:szCs w:val="20"/>
                            <w:lang w:val="en-IN"/>
                          </w:rPr>
                          <w:t>Bangalore - India</w:t>
                        </w:r>
                      </w:p>
                      <w:p w14:paraId="02B59422" w14:textId="39EFF0C7" w:rsidR="00AD25A0" w:rsidRPr="000C17DE" w:rsidRDefault="00AD25A0">
                        <w:pPr>
                          <w:pStyle w:val="NoSpacing"/>
                          <w:rPr>
                            <w:rFonts w:ascii="Times New Roman" w:eastAsiaTheme="majorEastAsia" w:hAnsi="Times New Roman" w:cs="Times New Roman"/>
                            <w:color w:val="FFFFFF" w:themeColor="background1"/>
                            <w:sz w:val="20"/>
                            <w:szCs w:val="20"/>
                            <w:lang w:val="en-IN"/>
                          </w:rPr>
                        </w:pPr>
                        <w:proofErr w:type="gramStart"/>
                        <w:r w:rsidRPr="000C17DE">
                          <w:rPr>
                            <w:rFonts w:ascii="Times New Roman" w:eastAsiaTheme="majorEastAsia" w:hAnsi="Times New Roman" w:cs="Times New Roman"/>
                            <w:color w:val="FFFFFF" w:themeColor="background1"/>
                            <w:sz w:val="20"/>
                            <w:szCs w:val="20"/>
                            <w:lang w:val="en-IN"/>
                          </w:rPr>
                          <w:t>Mob:</w:t>
                        </w:r>
                        <w:r>
                          <w:rPr>
                            <w:rFonts w:ascii="Times New Roman" w:eastAsiaTheme="majorEastAsia" w:hAnsi="Times New Roman" w:cs="Times New Roman"/>
                            <w:color w:val="FFFFFF" w:themeColor="background1"/>
                            <w:sz w:val="20"/>
                            <w:szCs w:val="20"/>
                            <w:lang w:val="en-IN"/>
                          </w:rPr>
                          <w:t>+</w:t>
                        </w:r>
                        <w:proofErr w:type="gramEnd"/>
                        <w:r>
                          <w:rPr>
                            <w:rFonts w:ascii="Times New Roman" w:eastAsiaTheme="majorEastAsia" w:hAnsi="Times New Roman" w:cs="Times New Roman"/>
                            <w:color w:val="FFFFFF" w:themeColor="background1"/>
                            <w:sz w:val="20"/>
                            <w:szCs w:val="20"/>
                            <w:lang w:val="en-IN"/>
                          </w:rPr>
                          <w:t>91-</w:t>
                        </w:r>
                        <w:r w:rsidRPr="000C17DE">
                          <w:rPr>
                            <w:rFonts w:ascii="Times New Roman" w:eastAsiaTheme="majorEastAsia" w:hAnsi="Times New Roman" w:cs="Times New Roman"/>
                            <w:color w:val="FFFFFF" w:themeColor="background1"/>
                            <w:sz w:val="20"/>
                            <w:szCs w:val="20"/>
                            <w:lang w:val="en-IN"/>
                          </w:rPr>
                          <w:t>9035142612</w:t>
                        </w:r>
                      </w:p>
                      <w:p w14:paraId="3F0C7EFC" w14:textId="7244C400" w:rsidR="00AD25A0" w:rsidRPr="000C17DE" w:rsidRDefault="00AD25A0">
                        <w:pPr>
                          <w:pStyle w:val="NoSpacing"/>
                          <w:rPr>
                            <w:rFonts w:ascii="Times New Roman" w:eastAsiaTheme="majorEastAsia" w:hAnsi="Times New Roman" w:cs="Times New Roman"/>
                            <w:color w:val="FFFFFF" w:themeColor="background1"/>
                            <w:sz w:val="20"/>
                            <w:szCs w:val="20"/>
                            <w:lang w:val="en-IN"/>
                          </w:rPr>
                        </w:pPr>
                        <w:proofErr w:type="gramStart"/>
                        <w:r w:rsidRPr="000C17DE">
                          <w:rPr>
                            <w:rFonts w:ascii="Times New Roman" w:eastAsiaTheme="majorEastAsia" w:hAnsi="Times New Roman" w:cs="Times New Roman"/>
                            <w:color w:val="FFFFFF" w:themeColor="background1"/>
                            <w:sz w:val="20"/>
                            <w:szCs w:val="20"/>
                            <w:lang w:val="en-IN"/>
                          </w:rPr>
                          <w:t>Mail:kalyanpalwai499@yahoo.com</w:t>
                        </w:r>
                        <w:proofErr w:type="gramEnd"/>
                      </w:p>
                    </w:txbxContent>
                  </v:textbox>
                </v:shape>
                <w10:wrap type="square" anchorx="page" anchory="page"/>
              </v:group>
            </w:pict>
          </mc:Fallback>
        </mc:AlternateContent>
      </w:r>
      <w:r w:rsidR="00C60A08" w:rsidRPr="005722FF">
        <w:rPr>
          <w:rFonts w:ascii="Times New Roman" w:hAnsi="Times New Roman" w:cs="Times New Roman"/>
          <w:b/>
          <w:color w:val="595959" w:themeColor="text1" w:themeTint="A6"/>
          <w:sz w:val="28"/>
          <w:szCs w:val="20"/>
        </w:rPr>
        <w:t>Professional Experience</w:t>
      </w:r>
    </w:p>
    <w:p w14:paraId="15EA9C99" w14:textId="77777777" w:rsidR="000263D7" w:rsidRPr="005722FF" w:rsidRDefault="000263D7" w:rsidP="000B3582">
      <w:p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</w:p>
    <w:p w14:paraId="1F399A2F" w14:textId="77777777" w:rsidR="00307D55" w:rsidRPr="006670C7" w:rsidRDefault="00307D55" w:rsidP="00BA590D">
      <w:p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722FF">
        <w:rPr>
          <w:rFonts w:ascii="Times New Roman" w:hAnsi="Times New Roman" w:cs="Times New Roman"/>
          <w:noProof/>
          <w:color w:val="000000" w:themeColor="text1"/>
          <w:sz w:val="20"/>
          <w:lang w:eastAsia="zh-T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3873F33" wp14:editId="06906E8F">
                <wp:simplePos x="0" y="0"/>
                <wp:positionH relativeFrom="page">
                  <wp:posOffset>5800725</wp:posOffset>
                </wp:positionH>
                <wp:positionV relativeFrom="paragraph">
                  <wp:posOffset>106680</wp:posOffset>
                </wp:positionV>
                <wp:extent cx="1760855" cy="2381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855" cy="2381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28BAF8" id="Rectangle 1" o:spid="_x0000_s1026" style="position:absolute;margin-left:456.75pt;margin-top:8.4pt;width:138.65pt;height:18.75pt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" fillcolor="#5f497a [2407]" stroked="f" strokeweight="1pt">
                <w10:wrap anchorx="page"/>
              </v:rect>
            </w:pict>
          </mc:Fallback>
        </mc:AlternateContent>
      </w:r>
      <w:r w:rsidRPr="006670C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isha Retail Fixtures - Bangalore</w:t>
      </w:r>
    </w:p>
    <w:p w14:paraId="7FDCC53A" w14:textId="3B89CD93" w:rsidR="00307D55" w:rsidRPr="006670C7" w:rsidRDefault="00307D55" w:rsidP="00BA590D">
      <w:pPr>
        <w:tabs>
          <w:tab w:val="left" w:pos="5940"/>
        </w:tabs>
        <w:spacing w:after="0" w:line="240" w:lineRule="auto"/>
        <w:jc w:val="both"/>
        <w:rPr>
          <w:rFonts w:ascii="Times New Roman" w:hAnsi="Times New Roman" w:cs="Times New Roman"/>
          <w:i/>
          <w:color w:val="000000" w:themeColor="text1"/>
          <w:sz w:val="23"/>
          <w:szCs w:val="23"/>
        </w:rPr>
      </w:pPr>
      <w:r w:rsidRPr="006670C7">
        <w:rPr>
          <w:rFonts w:ascii="Times New Roman" w:hAnsi="Times New Roman" w:cs="Times New Roman"/>
          <w:b/>
          <w:bCs/>
          <w:i/>
          <w:color w:val="000000" w:themeColor="text1"/>
          <w:sz w:val="23"/>
          <w:szCs w:val="23"/>
        </w:rPr>
        <w:t>Production Engineer</w:t>
      </w:r>
      <w:r w:rsidRPr="006670C7">
        <w:rPr>
          <w:rFonts w:ascii="Times New Roman" w:hAnsi="Times New Roman" w:cs="Times New Roman"/>
          <w:i/>
          <w:color w:val="000000" w:themeColor="text1"/>
          <w:sz w:val="23"/>
          <w:szCs w:val="23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July</w:t>
      </w:r>
      <w:r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201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9</w:t>
      </w:r>
      <w:r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–</w:t>
      </w:r>
      <w:r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Present</w:t>
      </w:r>
    </w:p>
    <w:p w14:paraId="71CAEF87" w14:textId="77777777" w:rsidR="00544DF4" w:rsidRDefault="00544DF4" w:rsidP="00BA590D">
      <w:p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A9D41B6" w14:textId="10356AF8" w:rsidR="009B1470" w:rsidRDefault="00241148" w:rsidP="00C21E2E">
      <w:pPr>
        <w:pStyle w:val="ListParagraph"/>
        <w:keepNext/>
        <w:numPr>
          <w:ilvl w:val="0"/>
          <w:numId w:val="13"/>
        </w:numPr>
        <w:spacing w:after="60"/>
        <w:ind w:left="385" w:hanging="357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Designed and </w:t>
      </w:r>
      <w:r w:rsidR="004447A4">
        <w:rPr>
          <w:sz w:val="22"/>
          <w:szCs w:val="22"/>
        </w:rPr>
        <w:t xml:space="preserve">Implemented automated attendance system </w:t>
      </w:r>
      <w:r>
        <w:rPr>
          <w:sz w:val="22"/>
          <w:szCs w:val="22"/>
        </w:rPr>
        <w:t>using Excel VBA to collect employees details everyday related to COVID-19.</w:t>
      </w:r>
    </w:p>
    <w:p w14:paraId="778A16B4" w14:textId="1028EB98" w:rsidR="004447A4" w:rsidRPr="004447A4" w:rsidRDefault="004447A4" w:rsidP="004447A4">
      <w:pPr>
        <w:pStyle w:val="ListParagraph"/>
        <w:keepNext/>
        <w:numPr>
          <w:ilvl w:val="0"/>
          <w:numId w:val="13"/>
        </w:numPr>
        <w:spacing w:after="60"/>
        <w:ind w:left="385" w:hanging="357"/>
        <w:contextualSpacing w:val="0"/>
        <w:rPr>
          <w:sz w:val="22"/>
          <w:szCs w:val="22"/>
        </w:rPr>
      </w:pPr>
      <w:r w:rsidRPr="00A97535">
        <w:rPr>
          <w:sz w:val="22"/>
          <w:szCs w:val="22"/>
        </w:rPr>
        <w:t xml:space="preserve">Initialized the preventive maintenance and brought down the fabrication machines maintenance cost by 50% and brought down machine unavailability time to 10%. </w:t>
      </w:r>
    </w:p>
    <w:p w14:paraId="0DA04284" w14:textId="1E565FB4" w:rsidR="008241E8" w:rsidRPr="009B1470" w:rsidRDefault="00307D55" w:rsidP="00C21E2E">
      <w:pPr>
        <w:pStyle w:val="ListParagraph"/>
        <w:keepNext/>
        <w:numPr>
          <w:ilvl w:val="0"/>
          <w:numId w:val="13"/>
        </w:numPr>
        <w:spacing w:after="60"/>
        <w:ind w:left="385" w:hanging="357"/>
        <w:contextualSpacing w:val="0"/>
        <w:rPr>
          <w:sz w:val="22"/>
          <w:szCs w:val="22"/>
        </w:rPr>
      </w:pPr>
      <w:r w:rsidRPr="00A97535">
        <w:rPr>
          <w:sz w:val="22"/>
          <w:szCs w:val="22"/>
        </w:rPr>
        <w:t>Found OEMs for standard spares and cut down costs of respective spares by 60%.</w:t>
      </w:r>
    </w:p>
    <w:p w14:paraId="71EEB8A6" w14:textId="3745F9C5" w:rsidR="00625D0C" w:rsidRPr="009B1470" w:rsidRDefault="008241E8" w:rsidP="00C21E2E">
      <w:pPr>
        <w:pStyle w:val="ListParagraph"/>
        <w:keepNext/>
        <w:numPr>
          <w:ilvl w:val="0"/>
          <w:numId w:val="13"/>
        </w:numPr>
        <w:spacing w:after="60"/>
        <w:ind w:left="385" w:hanging="357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Implemented </w:t>
      </w:r>
      <w:r w:rsidR="005F79AA">
        <w:rPr>
          <w:sz w:val="22"/>
          <w:szCs w:val="22"/>
        </w:rPr>
        <w:t>Kaizens (p</w:t>
      </w:r>
      <w:r w:rsidR="00113EFC">
        <w:rPr>
          <w:sz w:val="22"/>
          <w:szCs w:val="22"/>
        </w:rPr>
        <w:t>rocess developments</w:t>
      </w:r>
      <w:r w:rsidR="00E42980">
        <w:rPr>
          <w:sz w:val="22"/>
          <w:szCs w:val="22"/>
        </w:rPr>
        <w:t xml:space="preserve"> and system developments</w:t>
      </w:r>
      <w:r w:rsidR="00113EFC">
        <w:rPr>
          <w:sz w:val="22"/>
          <w:szCs w:val="22"/>
        </w:rPr>
        <w:t>)</w:t>
      </w:r>
      <w:r>
        <w:rPr>
          <w:sz w:val="22"/>
          <w:szCs w:val="22"/>
        </w:rPr>
        <w:t xml:space="preserve"> and increased the productivity of production activities.</w:t>
      </w:r>
    </w:p>
    <w:p w14:paraId="55F9F9BD" w14:textId="1229C5F4" w:rsidR="00625D0C" w:rsidRPr="00B53C87" w:rsidRDefault="00625D0C" w:rsidP="00C21E2E">
      <w:pPr>
        <w:pStyle w:val="ListParagraph"/>
        <w:keepNext/>
        <w:numPr>
          <w:ilvl w:val="0"/>
          <w:numId w:val="13"/>
        </w:numPr>
        <w:ind w:left="385" w:hanging="357"/>
        <w:contextualSpacing w:val="0"/>
        <w:rPr>
          <w:sz w:val="22"/>
          <w:szCs w:val="22"/>
        </w:rPr>
      </w:pPr>
      <w:r>
        <w:rPr>
          <w:sz w:val="22"/>
          <w:szCs w:val="22"/>
        </w:rPr>
        <w:t>Updating top management with production performance metrics in the MRM.</w:t>
      </w:r>
    </w:p>
    <w:p w14:paraId="26F3E34C" w14:textId="77777777" w:rsidR="00702C49" w:rsidRPr="00702C49" w:rsidRDefault="00702C49" w:rsidP="00702C49">
      <w:pPr>
        <w:pStyle w:val="ListParagraph"/>
        <w:rPr>
          <w:sz w:val="22"/>
          <w:szCs w:val="22"/>
        </w:rPr>
      </w:pPr>
    </w:p>
    <w:p w14:paraId="2BAD381D" w14:textId="45690419" w:rsidR="00702C49" w:rsidRPr="006670C7" w:rsidRDefault="00702C49" w:rsidP="00BA590D">
      <w:p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722FF">
        <w:rPr>
          <w:rFonts w:ascii="Times New Roman" w:hAnsi="Times New Roman" w:cs="Times New Roman"/>
          <w:noProof/>
          <w:color w:val="000000" w:themeColor="text1"/>
          <w:sz w:val="20"/>
          <w:lang w:eastAsia="zh-T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7C0072" wp14:editId="032A0DAE">
                <wp:simplePos x="0" y="0"/>
                <wp:positionH relativeFrom="page">
                  <wp:posOffset>5800725</wp:posOffset>
                </wp:positionH>
                <wp:positionV relativeFrom="paragraph">
                  <wp:posOffset>106680</wp:posOffset>
                </wp:positionV>
                <wp:extent cx="1760855" cy="238125"/>
                <wp:effectExtent l="0" t="0" r="0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855" cy="2381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073642" id="Rectangle 4" o:spid="_x0000_s1026" style="position:absolute;margin-left:456.75pt;margin-top:8.4pt;width:138.65pt;height:18.7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" fillcolor="#5f497a [2407]" stroked="f" strokeweight="1pt">
                <w10:wrap anchorx="page"/>
              </v:rect>
            </w:pict>
          </mc:Fallback>
        </mc:AlternateConten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riovision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Composites</w:t>
      </w:r>
      <w:r w:rsidRPr="006670C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-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adapa</w:t>
      </w:r>
    </w:p>
    <w:p w14:paraId="2F4E7219" w14:textId="287452CB" w:rsidR="00702C49" w:rsidRDefault="00702C49" w:rsidP="00BA590D">
      <w:pPr>
        <w:tabs>
          <w:tab w:val="left" w:pos="594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6670C7">
        <w:rPr>
          <w:rFonts w:ascii="Times New Roman" w:hAnsi="Times New Roman" w:cs="Times New Roman"/>
          <w:b/>
          <w:bCs/>
          <w:i/>
          <w:color w:val="000000" w:themeColor="text1"/>
          <w:sz w:val="23"/>
          <w:szCs w:val="23"/>
        </w:rPr>
        <w:t>Production Engineer</w:t>
      </w:r>
      <w:r w:rsidRPr="006670C7">
        <w:rPr>
          <w:rFonts w:ascii="Times New Roman" w:hAnsi="Times New Roman" w:cs="Times New Roman"/>
          <w:i/>
          <w:color w:val="000000" w:themeColor="text1"/>
          <w:sz w:val="23"/>
          <w:szCs w:val="23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October</w:t>
      </w:r>
      <w:r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201</w:t>
      </w:r>
      <w:r w:rsidR="005F0B6E">
        <w:rPr>
          <w:rFonts w:ascii="Times New Roman" w:hAnsi="Times New Roman" w:cs="Times New Roman"/>
          <w:color w:val="000000" w:themeColor="text1"/>
          <w:sz w:val="23"/>
          <w:szCs w:val="23"/>
        </w:rPr>
        <w:t>8</w:t>
      </w:r>
      <w:r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–</w:t>
      </w:r>
      <w:r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3"/>
          <w:szCs w:val="23"/>
        </w:rPr>
        <w:t>May 2019</w:t>
      </w:r>
    </w:p>
    <w:p w14:paraId="602BE150" w14:textId="0E6FAC8E" w:rsidR="00702C49" w:rsidRDefault="00702C49" w:rsidP="00BA590D">
      <w:pPr>
        <w:tabs>
          <w:tab w:val="left" w:pos="594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3"/>
          <w:szCs w:val="23"/>
        </w:rPr>
      </w:pPr>
    </w:p>
    <w:p w14:paraId="21B3ADB1" w14:textId="50885684" w:rsidR="00702C49" w:rsidRPr="009B1470" w:rsidRDefault="00113EFC" w:rsidP="00597D3B">
      <w:pPr>
        <w:pStyle w:val="ListParagraph"/>
        <w:numPr>
          <w:ilvl w:val="0"/>
          <w:numId w:val="13"/>
        </w:numPr>
        <w:spacing w:before="60" w:after="60"/>
        <w:ind w:left="385" w:hanging="357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Created </w:t>
      </w:r>
      <w:r w:rsidR="005F79AA">
        <w:rPr>
          <w:sz w:val="22"/>
          <w:szCs w:val="22"/>
        </w:rPr>
        <w:t>w</w:t>
      </w:r>
      <w:r>
        <w:rPr>
          <w:sz w:val="22"/>
          <w:szCs w:val="22"/>
        </w:rPr>
        <w:t>orkplans and i</w:t>
      </w:r>
      <w:r w:rsidR="00702C49">
        <w:rPr>
          <w:sz w:val="22"/>
          <w:szCs w:val="22"/>
        </w:rPr>
        <w:t xml:space="preserve">ncreased the productivity by 70% by finding the optimum way of </w:t>
      </w:r>
      <w:r w:rsidR="006A0FE6">
        <w:rPr>
          <w:sz w:val="22"/>
          <w:szCs w:val="22"/>
        </w:rPr>
        <w:t>using</w:t>
      </w:r>
      <w:r w:rsidR="00702C49">
        <w:rPr>
          <w:sz w:val="22"/>
          <w:szCs w:val="22"/>
        </w:rPr>
        <w:t xml:space="preserve"> </w:t>
      </w:r>
      <w:r>
        <w:rPr>
          <w:sz w:val="22"/>
          <w:szCs w:val="22"/>
        </w:rPr>
        <w:t>3Ms</w:t>
      </w:r>
      <w:r w:rsidR="00702C49">
        <w:rPr>
          <w:sz w:val="22"/>
          <w:szCs w:val="22"/>
        </w:rPr>
        <w:t>.</w:t>
      </w:r>
    </w:p>
    <w:p w14:paraId="5F7520A7" w14:textId="2F1F9A54" w:rsidR="00B53C87" w:rsidRPr="009B1470" w:rsidRDefault="006A0FE6" w:rsidP="00597D3B">
      <w:pPr>
        <w:pStyle w:val="ListParagraph"/>
        <w:numPr>
          <w:ilvl w:val="0"/>
          <w:numId w:val="13"/>
        </w:numPr>
        <w:spacing w:before="60" w:after="60"/>
        <w:ind w:left="385" w:hanging="357"/>
        <w:contextualSpacing w:val="0"/>
        <w:rPr>
          <w:sz w:val="22"/>
          <w:szCs w:val="22"/>
        </w:rPr>
      </w:pPr>
      <w:r>
        <w:rPr>
          <w:sz w:val="22"/>
          <w:szCs w:val="22"/>
        </w:rPr>
        <w:t xml:space="preserve">Reduced the rejection rate to 30% and </w:t>
      </w:r>
      <w:r w:rsidR="005F79AA">
        <w:rPr>
          <w:sz w:val="22"/>
          <w:szCs w:val="22"/>
        </w:rPr>
        <w:t>material wastage</w:t>
      </w:r>
      <w:r>
        <w:rPr>
          <w:sz w:val="22"/>
          <w:szCs w:val="22"/>
        </w:rPr>
        <w:t xml:space="preserve"> </w:t>
      </w:r>
      <w:r w:rsidR="005F79AA">
        <w:rPr>
          <w:sz w:val="22"/>
          <w:szCs w:val="22"/>
        </w:rPr>
        <w:t>to</w:t>
      </w:r>
      <w:r>
        <w:rPr>
          <w:sz w:val="22"/>
          <w:szCs w:val="22"/>
        </w:rPr>
        <w:t xml:space="preserve"> 25%</w:t>
      </w:r>
      <w:r w:rsidR="00B53C87">
        <w:rPr>
          <w:sz w:val="22"/>
          <w:szCs w:val="22"/>
        </w:rPr>
        <w:t xml:space="preserve"> by finding relation between the critical parameters.</w:t>
      </w:r>
    </w:p>
    <w:p w14:paraId="6D3B8C0A" w14:textId="08036C9C" w:rsidR="00702C49" w:rsidRDefault="00113EFC" w:rsidP="00BA590D">
      <w:pPr>
        <w:pStyle w:val="ListParagraph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 xml:space="preserve">Assisted Project Management department in making </w:t>
      </w:r>
      <w:r w:rsidR="005F79AA">
        <w:rPr>
          <w:sz w:val="22"/>
          <w:szCs w:val="22"/>
        </w:rPr>
        <w:t>p</w:t>
      </w:r>
      <w:r>
        <w:rPr>
          <w:sz w:val="22"/>
          <w:szCs w:val="22"/>
        </w:rPr>
        <w:t>roject cost estimations with tactical planning.</w:t>
      </w:r>
    </w:p>
    <w:p w14:paraId="521C0969" w14:textId="77777777" w:rsidR="00113EFC" w:rsidRPr="00113EFC" w:rsidRDefault="00113EFC" w:rsidP="00BA590D">
      <w:pPr>
        <w:spacing w:after="0" w:line="240" w:lineRule="auto"/>
      </w:pPr>
    </w:p>
    <w:p w14:paraId="11536412" w14:textId="64B79D58" w:rsidR="00E306E7" w:rsidRPr="006670C7" w:rsidRDefault="0043437F" w:rsidP="00BA590D">
      <w:p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722FF">
        <w:rPr>
          <w:rFonts w:ascii="Times New Roman" w:hAnsi="Times New Roman" w:cs="Times New Roman"/>
          <w:noProof/>
          <w:color w:val="000000" w:themeColor="text1"/>
          <w:sz w:val="20"/>
          <w:lang w:eastAsia="zh-TW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7351E7" wp14:editId="30010782">
                <wp:simplePos x="0" y="0"/>
                <wp:positionH relativeFrom="page">
                  <wp:posOffset>5943600</wp:posOffset>
                </wp:positionH>
                <wp:positionV relativeFrom="paragraph">
                  <wp:posOffset>106045</wp:posOffset>
                </wp:positionV>
                <wp:extent cx="1621155" cy="238125"/>
                <wp:effectExtent l="0" t="0" r="0" b="952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155" cy="2381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AF914A" id="Rectangle 3" o:spid="_x0000_s1026" style="position:absolute;margin-left:468pt;margin-top:8.35pt;width:127.65pt;height:18.7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" fillcolor="#5f497a [2407]" stroked="f" strokeweight="1pt">
                <w10:wrap anchorx="page"/>
              </v:rect>
            </w:pict>
          </mc:Fallback>
        </mc:AlternateContent>
      </w:r>
      <w:r w:rsidR="000316E1" w:rsidRPr="006670C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isha Retail Fixtures - Bangalore</w:t>
      </w:r>
    </w:p>
    <w:p w14:paraId="4732D151" w14:textId="55A6C969" w:rsidR="00E306E7" w:rsidRDefault="000316E1" w:rsidP="00BA590D">
      <w:pPr>
        <w:tabs>
          <w:tab w:val="left" w:pos="594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6670C7">
        <w:rPr>
          <w:rFonts w:ascii="Times New Roman" w:hAnsi="Times New Roman" w:cs="Times New Roman"/>
          <w:b/>
          <w:bCs/>
          <w:i/>
          <w:color w:val="000000" w:themeColor="text1"/>
          <w:sz w:val="23"/>
          <w:szCs w:val="23"/>
        </w:rPr>
        <w:t>Production Engineer</w:t>
      </w:r>
      <w:r w:rsidR="000B0940" w:rsidRPr="006670C7">
        <w:rPr>
          <w:rFonts w:ascii="Times New Roman" w:hAnsi="Times New Roman" w:cs="Times New Roman"/>
          <w:i/>
          <w:color w:val="000000" w:themeColor="text1"/>
          <w:sz w:val="23"/>
          <w:szCs w:val="23"/>
        </w:rPr>
        <w:t xml:space="preserve">, </w:t>
      </w:r>
      <w:r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>March 2016</w:t>
      </w:r>
      <w:r w:rsidR="008374C6"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 w:rsidR="009C12CD">
        <w:rPr>
          <w:rFonts w:ascii="Times New Roman" w:hAnsi="Times New Roman" w:cs="Times New Roman"/>
          <w:color w:val="000000" w:themeColor="text1"/>
          <w:sz w:val="23"/>
          <w:szCs w:val="23"/>
        </w:rPr>
        <w:t>–</w:t>
      </w:r>
      <w:r w:rsidR="008374C6"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 w:rsidR="00B53C87">
        <w:rPr>
          <w:rFonts w:ascii="Times New Roman" w:hAnsi="Times New Roman" w:cs="Times New Roman"/>
          <w:color w:val="000000" w:themeColor="text1"/>
          <w:sz w:val="23"/>
          <w:szCs w:val="23"/>
        </w:rPr>
        <w:t>August</w:t>
      </w:r>
      <w:r w:rsidR="005379EE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201</w:t>
      </w:r>
      <w:r w:rsidR="00940D96">
        <w:rPr>
          <w:rFonts w:ascii="Times New Roman" w:hAnsi="Times New Roman" w:cs="Times New Roman"/>
          <w:color w:val="000000" w:themeColor="text1"/>
          <w:sz w:val="23"/>
          <w:szCs w:val="23"/>
        </w:rPr>
        <w:t>8</w:t>
      </w:r>
      <w:r w:rsidR="00B53C8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</w:p>
    <w:p w14:paraId="7A89B6A1" w14:textId="77777777" w:rsidR="00DB06C5" w:rsidRPr="006670C7" w:rsidRDefault="00DB06C5" w:rsidP="00BA590D">
      <w:pPr>
        <w:tabs>
          <w:tab w:val="left" w:pos="5940"/>
        </w:tabs>
        <w:spacing w:after="0" w:line="240" w:lineRule="auto"/>
        <w:jc w:val="both"/>
        <w:rPr>
          <w:rFonts w:ascii="Times New Roman" w:hAnsi="Times New Roman" w:cs="Times New Roman"/>
          <w:i/>
          <w:color w:val="000000" w:themeColor="text1"/>
          <w:sz w:val="23"/>
          <w:szCs w:val="23"/>
        </w:rPr>
      </w:pPr>
    </w:p>
    <w:p w14:paraId="6D83D1FD" w14:textId="7A51D0B9" w:rsidR="00F465B9" w:rsidRPr="00F465B9" w:rsidRDefault="003A7FF9" w:rsidP="00597D3B">
      <w:pPr>
        <w:pStyle w:val="ListParagraph"/>
        <w:numPr>
          <w:ilvl w:val="0"/>
          <w:numId w:val="13"/>
        </w:numPr>
        <w:tabs>
          <w:tab w:val="left" w:pos="3969"/>
        </w:tabs>
        <w:spacing w:after="60"/>
        <w:ind w:left="357" w:hanging="357"/>
        <w:contextualSpacing w:val="0"/>
        <w:rPr>
          <w:color w:val="000000"/>
          <w:sz w:val="22"/>
          <w:szCs w:val="22"/>
          <w:lang w:eastAsia="en-IN" w:bidi="hi-IN"/>
        </w:rPr>
      </w:pPr>
      <w:r>
        <w:rPr>
          <w:color w:val="000000"/>
          <w:sz w:val="22"/>
          <w:szCs w:val="22"/>
          <w:lang w:eastAsia="en-IN" w:bidi="hi-IN"/>
        </w:rPr>
        <w:t>Increased productivity by 20%</w:t>
      </w:r>
      <w:r w:rsidR="005E3B37">
        <w:rPr>
          <w:color w:val="000000"/>
          <w:sz w:val="22"/>
          <w:szCs w:val="22"/>
          <w:lang w:eastAsia="en-IN" w:bidi="hi-IN"/>
        </w:rPr>
        <w:t xml:space="preserve"> and reduced scrap by 30% </w:t>
      </w:r>
      <w:r>
        <w:rPr>
          <w:color w:val="000000"/>
          <w:sz w:val="22"/>
          <w:szCs w:val="22"/>
          <w:lang w:eastAsia="en-IN" w:bidi="hi-IN"/>
        </w:rPr>
        <w:t>by implementing new planning methods.</w:t>
      </w:r>
    </w:p>
    <w:p w14:paraId="3F02BA58" w14:textId="05EB60F1" w:rsidR="00F47E54" w:rsidRDefault="00E55AC4" w:rsidP="00597D3B">
      <w:pPr>
        <w:pStyle w:val="ListParagraph"/>
        <w:numPr>
          <w:ilvl w:val="0"/>
          <w:numId w:val="13"/>
        </w:numPr>
        <w:tabs>
          <w:tab w:val="left" w:pos="3969"/>
        </w:tabs>
        <w:spacing w:after="60"/>
        <w:ind w:left="357" w:hanging="357"/>
        <w:contextualSpacing w:val="0"/>
        <w:rPr>
          <w:color w:val="000000"/>
          <w:sz w:val="22"/>
          <w:szCs w:val="22"/>
          <w:lang w:eastAsia="en-IN" w:bidi="hi-IN"/>
        </w:rPr>
      </w:pPr>
      <w:r>
        <w:rPr>
          <w:color w:val="000000"/>
          <w:sz w:val="22"/>
          <w:szCs w:val="22"/>
          <w:lang w:eastAsia="en-IN" w:bidi="hi-IN"/>
        </w:rPr>
        <w:t xml:space="preserve"> </w:t>
      </w:r>
      <w:r w:rsidR="003961ED">
        <w:rPr>
          <w:color w:val="000000"/>
          <w:sz w:val="22"/>
          <w:szCs w:val="22"/>
          <w:lang w:eastAsia="en-IN" w:bidi="hi-IN"/>
        </w:rPr>
        <w:t>Manag</w:t>
      </w:r>
      <w:r w:rsidR="00F465B9">
        <w:rPr>
          <w:color w:val="000000"/>
          <w:sz w:val="22"/>
          <w:szCs w:val="22"/>
          <w:lang w:eastAsia="en-IN" w:bidi="hi-IN"/>
        </w:rPr>
        <w:t>ed</w:t>
      </w:r>
      <w:r w:rsidR="003961ED">
        <w:rPr>
          <w:color w:val="000000"/>
          <w:sz w:val="22"/>
          <w:szCs w:val="22"/>
          <w:lang w:eastAsia="en-IN" w:bidi="hi-IN"/>
        </w:rPr>
        <w:t xml:space="preserve"> key account customer orders</w:t>
      </w:r>
      <w:r w:rsidR="00272178">
        <w:rPr>
          <w:color w:val="000000"/>
          <w:sz w:val="22"/>
          <w:szCs w:val="22"/>
          <w:lang w:eastAsia="en-IN" w:bidi="hi-IN"/>
        </w:rPr>
        <w:t xml:space="preserve"> by</w:t>
      </w:r>
      <w:r w:rsidR="003961ED">
        <w:rPr>
          <w:color w:val="000000"/>
          <w:sz w:val="22"/>
          <w:szCs w:val="22"/>
          <w:lang w:eastAsia="en-IN" w:bidi="hi-IN"/>
        </w:rPr>
        <w:t xml:space="preserve"> optimizing fill rate and reducing customer fines.</w:t>
      </w:r>
    </w:p>
    <w:p w14:paraId="4235B29F" w14:textId="6C8A79BA" w:rsidR="00625D0C" w:rsidRDefault="00F465B9" w:rsidP="00597D3B">
      <w:pPr>
        <w:pStyle w:val="ListParagraph"/>
        <w:numPr>
          <w:ilvl w:val="0"/>
          <w:numId w:val="13"/>
        </w:numPr>
        <w:tabs>
          <w:tab w:val="left" w:pos="3969"/>
        </w:tabs>
        <w:spacing w:after="60"/>
        <w:ind w:left="357" w:hanging="357"/>
        <w:contextualSpacing w:val="0"/>
        <w:rPr>
          <w:color w:val="000000"/>
          <w:sz w:val="22"/>
          <w:szCs w:val="22"/>
          <w:lang w:eastAsia="en-IN" w:bidi="hi-IN"/>
        </w:rPr>
      </w:pPr>
      <w:r>
        <w:rPr>
          <w:color w:val="000000"/>
          <w:sz w:val="22"/>
          <w:szCs w:val="22"/>
          <w:lang w:eastAsia="en-IN" w:bidi="hi-IN"/>
        </w:rPr>
        <w:t>Worked continuously on operational planning to reach project milestones within planned time frame and with quality output.</w:t>
      </w:r>
    </w:p>
    <w:p w14:paraId="176CB65B" w14:textId="122CD686" w:rsidR="00F817FD" w:rsidRPr="00625D0C" w:rsidRDefault="00F817FD" w:rsidP="00597D3B">
      <w:pPr>
        <w:pStyle w:val="ListParagraph"/>
        <w:numPr>
          <w:ilvl w:val="0"/>
          <w:numId w:val="13"/>
        </w:numPr>
        <w:tabs>
          <w:tab w:val="left" w:pos="3969"/>
        </w:tabs>
        <w:spacing w:after="60"/>
        <w:ind w:left="357" w:hanging="357"/>
        <w:contextualSpacing w:val="0"/>
        <w:rPr>
          <w:color w:val="000000"/>
          <w:sz w:val="22"/>
          <w:szCs w:val="22"/>
          <w:lang w:eastAsia="en-IN" w:bidi="hi-IN"/>
        </w:rPr>
      </w:pPr>
      <w:r>
        <w:rPr>
          <w:color w:val="000000"/>
          <w:sz w:val="22"/>
          <w:szCs w:val="22"/>
          <w:lang w:eastAsia="en-IN" w:bidi="hi-IN"/>
        </w:rPr>
        <w:t>Schedul</w:t>
      </w:r>
      <w:r w:rsidR="005F79AA">
        <w:rPr>
          <w:color w:val="000000"/>
          <w:sz w:val="22"/>
          <w:szCs w:val="22"/>
          <w:lang w:eastAsia="en-IN" w:bidi="hi-IN"/>
        </w:rPr>
        <w:t>ed</w:t>
      </w:r>
      <w:r>
        <w:rPr>
          <w:color w:val="000000"/>
          <w:sz w:val="22"/>
          <w:szCs w:val="22"/>
          <w:lang w:eastAsia="en-IN" w:bidi="hi-IN"/>
        </w:rPr>
        <w:t xml:space="preserve"> the projects</w:t>
      </w:r>
      <w:r w:rsidR="005F79AA">
        <w:rPr>
          <w:color w:val="000000"/>
          <w:sz w:val="22"/>
          <w:szCs w:val="22"/>
          <w:lang w:eastAsia="en-IN" w:bidi="hi-IN"/>
        </w:rPr>
        <w:t>,</w:t>
      </w:r>
      <w:r>
        <w:rPr>
          <w:color w:val="000000"/>
          <w:sz w:val="22"/>
          <w:szCs w:val="22"/>
          <w:lang w:eastAsia="en-IN" w:bidi="hi-IN"/>
        </w:rPr>
        <w:t xml:space="preserve"> ensuring production outputs are in line with strategic priorities.</w:t>
      </w:r>
    </w:p>
    <w:p w14:paraId="6CF963CF" w14:textId="5C236AA2" w:rsidR="00FA5E73" w:rsidRPr="00BD6977" w:rsidRDefault="007474CB" w:rsidP="00597D3B">
      <w:pPr>
        <w:pStyle w:val="ListParagraph"/>
        <w:numPr>
          <w:ilvl w:val="0"/>
          <w:numId w:val="13"/>
        </w:numPr>
        <w:tabs>
          <w:tab w:val="left" w:pos="3969"/>
        </w:tabs>
        <w:spacing w:after="60"/>
        <w:ind w:left="351" w:hanging="357"/>
        <w:contextualSpacing w:val="0"/>
        <w:rPr>
          <w:color w:val="000000"/>
          <w:sz w:val="22"/>
          <w:szCs w:val="22"/>
          <w:lang w:eastAsia="en-IN" w:bidi="hi-IN"/>
        </w:rPr>
      </w:pPr>
      <w:r>
        <w:rPr>
          <w:color w:val="000000"/>
          <w:sz w:val="22"/>
          <w:szCs w:val="22"/>
          <w:lang w:eastAsia="en-IN" w:bidi="hi-IN"/>
        </w:rPr>
        <w:t>M</w:t>
      </w:r>
      <w:r w:rsidR="003961ED">
        <w:rPr>
          <w:color w:val="000000"/>
          <w:sz w:val="22"/>
          <w:szCs w:val="22"/>
          <w:lang w:eastAsia="en-IN" w:bidi="hi-IN"/>
        </w:rPr>
        <w:t>aintain</w:t>
      </w:r>
      <w:r w:rsidR="00E42980">
        <w:rPr>
          <w:color w:val="000000"/>
          <w:sz w:val="22"/>
          <w:szCs w:val="22"/>
          <w:lang w:eastAsia="en-IN" w:bidi="hi-IN"/>
        </w:rPr>
        <w:t>ed</w:t>
      </w:r>
      <w:r w:rsidR="005F6E0D">
        <w:rPr>
          <w:color w:val="000000"/>
          <w:sz w:val="22"/>
          <w:szCs w:val="22"/>
          <w:lang w:eastAsia="en-IN" w:bidi="hi-IN"/>
        </w:rPr>
        <w:t xml:space="preserve"> Skill Matrix</w:t>
      </w:r>
      <w:r w:rsidR="00476F90">
        <w:rPr>
          <w:color w:val="000000"/>
          <w:sz w:val="22"/>
          <w:szCs w:val="22"/>
          <w:lang w:eastAsia="en-IN" w:bidi="hi-IN"/>
        </w:rPr>
        <w:t>,</w:t>
      </w:r>
      <w:r w:rsidR="003961ED">
        <w:rPr>
          <w:color w:val="000000"/>
          <w:sz w:val="22"/>
          <w:szCs w:val="22"/>
          <w:lang w:eastAsia="en-IN" w:bidi="hi-IN"/>
        </w:rPr>
        <w:t xml:space="preserve"> </w:t>
      </w:r>
      <w:r w:rsidR="005E3B37">
        <w:rPr>
          <w:color w:val="000000"/>
          <w:sz w:val="22"/>
          <w:szCs w:val="22"/>
          <w:lang w:eastAsia="en-IN" w:bidi="hi-IN"/>
        </w:rPr>
        <w:t xml:space="preserve">SOP, </w:t>
      </w:r>
      <w:r w:rsidR="005D01C5">
        <w:rPr>
          <w:color w:val="000000"/>
          <w:sz w:val="22"/>
          <w:szCs w:val="22"/>
          <w:lang w:eastAsia="en-IN" w:bidi="hi-IN"/>
        </w:rPr>
        <w:t>MIS</w:t>
      </w:r>
      <w:r w:rsidR="005E3B37">
        <w:rPr>
          <w:color w:val="000000"/>
          <w:sz w:val="22"/>
          <w:szCs w:val="22"/>
          <w:lang w:eastAsia="en-IN" w:bidi="hi-IN"/>
        </w:rPr>
        <w:t>, KPI, ISO, ECN</w:t>
      </w:r>
      <w:r w:rsidR="007F51FB">
        <w:rPr>
          <w:color w:val="000000"/>
          <w:sz w:val="22"/>
          <w:szCs w:val="22"/>
          <w:lang w:eastAsia="en-IN" w:bidi="hi-IN"/>
        </w:rPr>
        <w:t xml:space="preserve">, Visual </w:t>
      </w:r>
      <w:r w:rsidR="002B1BAD">
        <w:rPr>
          <w:color w:val="000000"/>
          <w:sz w:val="22"/>
          <w:szCs w:val="22"/>
          <w:lang w:eastAsia="en-IN" w:bidi="hi-IN"/>
        </w:rPr>
        <w:t>c</w:t>
      </w:r>
      <w:r w:rsidR="007F51FB">
        <w:rPr>
          <w:color w:val="000000"/>
          <w:sz w:val="22"/>
          <w:szCs w:val="22"/>
          <w:lang w:eastAsia="en-IN" w:bidi="hi-IN"/>
        </w:rPr>
        <w:t xml:space="preserve">ontrol </w:t>
      </w:r>
      <w:r w:rsidR="005E3B37">
        <w:rPr>
          <w:color w:val="000000"/>
          <w:sz w:val="22"/>
          <w:szCs w:val="22"/>
          <w:lang w:eastAsia="en-IN" w:bidi="hi-IN"/>
        </w:rPr>
        <w:t>documents and process charts.</w:t>
      </w:r>
    </w:p>
    <w:p w14:paraId="3676F0CA" w14:textId="0F542052" w:rsidR="00FA5E73" w:rsidRPr="00BD6977" w:rsidRDefault="00241148" w:rsidP="00597D3B">
      <w:pPr>
        <w:pStyle w:val="ListParagraph"/>
        <w:numPr>
          <w:ilvl w:val="0"/>
          <w:numId w:val="13"/>
        </w:numPr>
        <w:tabs>
          <w:tab w:val="left" w:pos="3969"/>
        </w:tabs>
        <w:spacing w:before="60" w:after="60"/>
        <w:ind w:left="357" w:hanging="357"/>
        <w:contextualSpacing w:val="0"/>
        <w:rPr>
          <w:color w:val="000000"/>
          <w:sz w:val="22"/>
          <w:szCs w:val="22"/>
          <w:lang w:eastAsia="en-IN" w:bidi="hi-IN"/>
        </w:rPr>
      </w:pPr>
      <w:r>
        <w:rPr>
          <w:color w:val="000000"/>
          <w:sz w:val="22"/>
          <w:szCs w:val="22"/>
          <w:lang w:eastAsia="en-IN" w:bidi="hi-IN"/>
        </w:rPr>
        <w:t>Using Ex</w:t>
      </w:r>
      <w:r w:rsidR="006E09CC">
        <w:rPr>
          <w:color w:val="000000"/>
          <w:sz w:val="22"/>
          <w:szCs w:val="22"/>
          <w:lang w:eastAsia="en-IN" w:bidi="hi-IN"/>
        </w:rPr>
        <w:t>cel, d</w:t>
      </w:r>
      <w:r>
        <w:rPr>
          <w:color w:val="000000"/>
          <w:sz w:val="22"/>
          <w:szCs w:val="22"/>
          <w:lang w:eastAsia="en-IN" w:bidi="hi-IN"/>
        </w:rPr>
        <w:t xml:space="preserve">eveloped route card tracking </w:t>
      </w:r>
      <w:r w:rsidR="00E17B39">
        <w:rPr>
          <w:color w:val="000000"/>
          <w:sz w:val="22"/>
          <w:szCs w:val="22"/>
          <w:lang w:eastAsia="en-IN" w:bidi="hi-IN"/>
        </w:rPr>
        <w:t>system to deliver the produced goods to FGS on time for dispatches.</w:t>
      </w:r>
    </w:p>
    <w:p w14:paraId="2ECFBB83" w14:textId="01B11846" w:rsidR="00E67D70" w:rsidRPr="00E67D70" w:rsidRDefault="00DB7996" w:rsidP="00E67D70">
      <w:pPr>
        <w:pStyle w:val="ListParagraph"/>
        <w:numPr>
          <w:ilvl w:val="0"/>
          <w:numId w:val="13"/>
        </w:numPr>
        <w:tabs>
          <w:tab w:val="left" w:pos="3969"/>
          <w:tab w:val="left" w:pos="4536"/>
        </w:tabs>
        <w:ind w:left="357" w:hanging="357"/>
        <w:contextualSpacing w:val="0"/>
        <w:rPr>
          <w:color w:val="000000"/>
          <w:sz w:val="22"/>
          <w:szCs w:val="22"/>
          <w:lang w:eastAsia="en-IN" w:bidi="hi-IN"/>
        </w:rPr>
      </w:pPr>
      <w:r>
        <w:rPr>
          <w:color w:val="000000"/>
          <w:sz w:val="22"/>
          <w:szCs w:val="22"/>
          <w:lang w:eastAsia="en-IN" w:bidi="hi-IN"/>
        </w:rPr>
        <w:t>R</w:t>
      </w:r>
      <w:r w:rsidR="0066096D">
        <w:rPr>
          <w:color w:val="000000"/>
          <w:sz w:val="22"/>
          <w:szCs w:val="22"/>
          <w:lang w:eastAsia="en-IN" w:bidi="hi-IN"/>
        </w:rPr>
        <w:t>epresented production for I</w:t>
      </w:r>
      <w:r w:rsidR="00B53C87">
        <w:rPr>
          <w:color w:val="000000"/>
          <w:sz w:val="22"/>
          <w:szCs w:val="22"/>
          <w:lang w:eastAsia="en-IN" w:bidi="hi-IN"/>
        </w:rPr>
        <w:t>MS</w:t>
      </w:r>
      <w:r w:rsidR="0066096D">
        <w:rPr>
          <w:color w:val="000000"/>
          <w:sz w:val="22"/>
          <w:szCs w:val="22"/>
          <w:lang w:eastAsia="en-IN" w:bidi="hi-IN"/>
        </w:rPr>
        <w:t xml:space="preserve"> auditing with</w:t>
      </w:r>
      <w:r w:rsidR="00C76AEC">
        <w:rPr>
          <w:color w:val="000000"/>
          <w:sz w:val="22"/>
          <w:szCs w:val="22"/>
          <w:lang w:eastAsia="en-IN" w:bidi="hi-IN"/>
        </w:rPr>
        <w:t xml:space="preserve"> the</w:t>
      </w:r>
      <w:r w:rsidR="0066096D">
        <w:rPr>
          <w:color w:val="000000"/>
          <w:sz w:val="22"/>
          <w:szCs w:val="22"/>
          <w:lang w:eastAsia="en-IN" w:bidi="hi-IN"/>
        </w:rPr>
        <w:t xml:space="preserve"> least number of NCs.</w:t>
      </w:r>
    </w:p>
    <w:p w14:paraId="3133E2AC" w14:textId="1027AC7C" w:rsidR="007F6FE0" w:rsidRPr="005722FF" w:rsidRDefault="007F6FE0" w:rsidP="00BA590D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0"/>
        </w:rPr>
      </w:pPr>
    </w:p>
    <w:p w14:paraId="2E8BBED2" w14:textId="5D10DB13" w:rsidR="00E306E7" w:rsidRPr="006670C7" w:rsidRDefault="00BA590D" w:rsidP="00BA590D">
      <w:pPr>
        <w:tabs>
          <w:tab w:val="right" w:pos="10800"/>
        </w:tabs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722FF">
        <w:rPr>
          <w:rFonts w:ascii="Times New Roman" w:hAnsi="Times New Roman" w:cs="Times New Roman"/>
          <w:noProof/>
          <w:color w:val="000000" w:themeColor="text1"/>
          <w:sz w:val="20"/>
          <w:lang w:eastAsia="zh-TW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6630611" wp14:editId="1E0FD358">
                <wp:simplePos x="0" y="0"/>
                <wp:positionH relativeFrom="column">
                  <wp:posOffset>6191250</wp:posOffset>
                </wp:positionH>
                <wp:positionV relativeFrom="paragraph">
                  <wp:posOffset>60960</wp:posOffset>
                </wp:positionV>
                <wp:extent cx="1043940" cy="258793"/>
                <wp:effectExtent l="0" t="0" r="3810" b="82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258793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2B348F" id="Rectangle 2" o:spid="_x0000_s1026" style="position:absolute;margin-left:487.5pt;margin-top:4.8pt;width:82.2pt;height:20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" fillcolor="#5f497a [2407]" stroked="f" strokeweight="1pt"/>
            </w:pict>
          </mc:Fallback>
        </mc:AlternateContent>
      </w:r>
      <w:proofErr w:type="spellStart"/>
      <w:r w:rsidR="0091413C" w:rsidRPr="006670C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ultisales</w:t>
      </w:r>
      <w:proofErr w:type="spellEnd"/>
      <w:r w:rsidR="0091413C" w:rsidRPr="006670C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Corporation - Bangalore</w:t>
      </w:r>
    </w:p>
    <w:p w14:paraId="64F9F280" w14:textId="6B7E8382" w:rsidR="0066096D" w:rsidRPr="0066096D" w:rsidRDefault="0091413C" w:rsidP="00BA590D">
      <w:pPr>
        <w:tabs>
          <w:tab w:val="left" w:pos="5940"/>
        </w:tabs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3"/>
          <w:szCs w:val="23"/>
        </w:rPr>
      </w:pPr>
      <w:r w:rsidRPr="006670C7">
        <w:rPr>
          <w:rFonts w:ascii="Times New Roman" w:hAnsi="Times New Roman" w:cs="Times New Roman"/>
          <w:b/>
          <w:bCs/>
          <w:i/>
          <w:color w:val="000000" w:themeColor="text1"/>
          <w:sz w:val="23"/>
          <w:szCs w:val="23"/>
        </w:rPr>
        <w:t>Assistant Production Engineer</w:t>
      </w:r>
      <w:r w:rsidRPr="005722FF">
        <w:rPr>
          <w:rFonts w:ascii="Times New Roman" w:hAnsi="Times New Roman" w:cs="Times New Roman"/>
          <w:i/>
          <w:color w:val="000000" w:themeColor="text1"/>
        </w:rPr>
        <w:t>,</w:t>
      </w:r>
      <w:r w:rsidR="006670C7">
        <w:rPr>
          <w:rFonts w:ascii="Times New Roman" w:hAnsi="Times New Roman" w:cs="Times New Roman"/>
          <w:i/>
          <w:color w:val="000000" w:themeColor="text1"/>
        </w:rPr>
        <w:t xml:space="preserve"> </w:t>
      </w:r>
      <w:r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January 2014 – </w:t>
      </w:r>
      <w:r w:rsidR="003930DF">
        <w:rPr>
          <w:rFonts w:ascii="Times New Roman" w:hAnsi="Times New Roman" w:cs="Times New Roman"/>
          <w:color w:val="000000" w:themeColor="text1"/>
          <w:sz w:val="23"/>
          <w:szCs w:val="23"/>
        </w:rPr>
        <w:t>February</w:t>
      </w:r>
      <w:r w:rsidRPr="006670C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2016</w:t>
      </w:r>
    </w:p>
    <w:p w14:paraId="015D9A82" w14:textId="5F2F8FF6" w:rsidR="000B3582" w:rsidRDefault="000B3582" w:rsidP="00BA590D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6005269B" w14:textId="60641598" w:rsidR="0066096D" w:rsidRPr="0066096D" w:rsidRDefault="0066096D" w:rsidP="00597D3B">
      <w:pPr>
        <w:pStyle w:val="ListParagraph"/>
        <w:numPr>
          <w:ilvl w:val="0"/>
          <w:numId w:val="14"/>
        </w:numPr>
        <w:tabs>
          <w:tab w:val="left" w:pos="3969"/>
        </w:tabs>
        <w:spacing w:after="60"/>
        <w:ind w:left="714" w:hanging="357"/>
        <w:contextualSpacing w:val="0"/>
        <w:rPr>
          <w:color w:val="000000" w:themeColor="text1"/>
          <w:sz w:val="20"/>
        </w:rPr>
      </w:pPr>
      <w:r>
        <w:rPr>
          <w:color w:val="000000" w:themeColor="text1"/>
          <w:sz w:val="22"/>
          <w:szCs w:val="22"/>
        </w:rPr>
        <w:t>Achieved</w:t>
      </w:r>
      <w:r w:rsidR="00882070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 xml:space="preserve">smooth flow of production </w:t>
      </w:r>
      <w:r w:rsidR="00BA590D">
        <w:rPr>
          <w:color w:val="000000" w:themeColor="text1"/>
          <w:sz w:val="22"/>
          <w:szCs w:val="22"/>
        </w:rPr>
        <w:t>with planning and control process.</w:t>
      </w:r>
    </w:p>
    <w:p w14:paraId="3EB2C9E7" w14:textId="1BB134A2" w:rsidR="00DD5DD8" w:rsidRPr="000B42F9" w:rsidRDefault="00BD6977" w:rsidP="00597D3B">
      <w:pPr>
        <w:pStyle w:val="ListParagraph"/>
        <w:numPr>
          <w:ilvl w:val="0"/>
          <w:numId w:val="14"/>
        </w:numPr>
        <w:tabs>
          <w:tab w:val="left" w:pos="3969"/>
        </w:tabs>
        <w:spacing w:before="60" w:after="60"/>
        <w:ind w:left="714" w:hanging="357"/>
        <w:contextualSpacing w:val="0"/>
        <w:jc w:val="both"/>
        <w:rPr>
          <w:color w:val="000000" w:themeColor="text1"/>
          <w:sz w:val="20"/>
        </w:rPr>
      </w:pPr>
      <w:r>
        <w:rPr>
          <w:color w:val="000000" w:themeColor="text1"/>
          <w:sz w:val="22"/>
          <w:szCs w:val="22"/>
        </w:rPr>
        <w:t>Reduced the power consumption of</w:t>
      </w:r>
      <w:r w:rsidR="00553C64">
        <w:rPr>
          <w:color w:val="000000" w:themeColor="text1"/>
          <w:sz w:val="22"/>
          <w:szCs w:val="22"/>
        </w:rPr>
        <w:t xml:space="preserve"> a</w:t>
      </w:r>
      <w:r>
        <w:rPr>
          <w:color w:val="000000" w:themeColor="text1"/>
          <w:sz w:val="22"/>
          <w:szCs w:val="22"/>
        </w:rPr>
        <w:t xml:space="preserve"> department by 15% by revising operating procedures.</w:t>
      </w:r>
    </w:p>
    <w:p w14:paraId="5DEB3436" w14:textId="024FDB05" w:rsidR="000B42F9" w:rsidRPr="00331B07" w:rsidRDefault="00E55AC4" w:rsidP="00597D3B">
      <w:pPr>
        <w:pStyle w:val="ListParagraph"/>
        <w:numPr>
          <w:ilvl w:val="0"/>
          <w:numId w:val="14"/>
        </w:numPr>
        <w:tabs>
          <w:tab w:val="left" w:pos="3969"/>
        </w:tabs>
        <w:spacing w:before="60" w:after="60"/>
        <w:ind w:left="714" w:hanging="357"/>
        <w:contextualSpacing w:val="0"/>
        <w:jc w:val="both"/>
        <w:rPr>
          <w:color w:val="000000" w:themeColor="text1"/>
          <w:sz w:val="20"/>
        </w:rPr>
      </w:pPr>
      <w:r>
        <w:rPr>
          <w:color w:val="000000" w:themeColor="text1"/>
          <w:sz w:val="22"/>
          <w:szCs w:val="22"/>
        </w:rPr>
        <w:t>Increased productivity by 30% by revising planning standards.</w:t>
      </w:r>
    </w:p>
    <w:p w14:paraId="18F38C09" w14:textId="1933C3E8" w:rsidR="00BD6977" w:rsidRPr="009337DB" w:rsidRDefault="009337DB" w:rsidP="00597D3B">
      <w:pPr>
        <w:pStyle w:val="ListParagraph"/>
        <w:numPr>
          <w:ilvl w:val="0"/>
          <w:numId w:val="14"/>
        </w:numPr>
        <w:tabs>
          <w:tab w:val="left" w:pos="3969"/>
        </w:tabs>
        <w:spacing w:before="60" w:after="60"/>
        <w:ind w:left="714" w:hanging="357"/>
        <w:contextualSpacing w:val="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Implemented </w:t>
      </w:r>
      <w:proofErr w:type="spellStart"/>
      <w:r>
        <w:rPr>
          <w:color w:val="000000" w:themeColor="text1"/>
          <w:sz w:val="22"/>
          <w:szCs w:val="22"/>
        </w:rPr>
        <w:t>Bizsol</w:t>
      </w:r>
      <w:proofErr w:type="spellEnd"/>
      <w:r>
        <w:rPr>
          <w:color w:val="000000" w:themeColor="text1"/>
          <w:sz w:val="22"/>
          <w:szCs w:val="22"/>
        </w:rPr>
        <w:t xml:space="preserve"> ERP.</w:t>
      </w:r>
    </w:p>
    <w:p w14:paraId="5CE5A8BE" w14:textId="679BE659" w:rsidR="00501754" w:rsidRDefault="00783BB7" w:rsidP="00597D3B">
      <w:pPr>
        <w:pStyle w:val="ListParagraph"/>
        <w:numPr>
          <w:ilvl w:val="0"/>
          <w:numId w:val="14"/>
        </w:numPr>
        <w:tabs>
          <w:tab w:val="left" w:pos="3969"/>
        </w:tabs>
        <w:spacing w:before="60" w:after="60"/>
        <w:ind w:left="714" w:hanging="357"/>
        <w:contextualSpacing w:val="0"/>
        <w:rPr>
          <w:color w:val="000000" w:themeColor="text1"/>
          <w:sz w:val="22"/>
          <w:szCs w:val="22"/>
        </w:rPr>
      </w:pPr>
      <w:r w:rsidRPr="00783BB7">
        <w:rPr>
          <w:color w:val="000000" w:themeColor="text1"/>
          <w:sz w:val="22"/>
          <w:szCs w:val="22"/>
        </w:rPr>
        <w:t>Devised a method for tool storage and management to reduce the tool identification time by 40%.</w:t>
      </w:r>
      <w:bookmarkEnd w:id="0"/>
    </w:p>
    <w:sectPr w:rsidR="00501754" w:rsidSect="0087326E">
      <w:pgSz w:w="11906" w:h="16838" w:code="9"/>
      <w:pgMar w:top="81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BF093" w14:textId="77777777" w:rsidR="00C579DC" w:rsidRDefault="00C579DC" w:rsidP="00D026C8">
      <w:pPr>
        <w:spacing w:after="0" w:line="240" w:lineRule="auto"/>
      </w:pPr>
      <w:r>
        <w:separator/>
      </w:r>
    </w:p>
  </w:endnote>
  <w:endnote w:type="continuationSeparator" w:id="0">
    <w:p w14:paraId="4582A7A5" w14:textId="77777777" w:rsidR="00C579DC" w:rsidRDefault="00C579DC" w:rsidP="00D02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3F3DF1" w14:textId="77777777" w:rsidR="00C579DC" w:rsidRDefault="00C579DC" w:rsidP="00D026C8">
      <w:pPr>
        <w:spacing w:after="0" w:line="240" w:lineRule="auto"/>
      </w:pPr>
      <w:r>
        <w:separator/>
      </w:r>
    </w:p>
  </w:footnote>
  <w:footnote w:type="continuationSeparator" w:id="0">
    <w:p w14:paraId="51877647" w14:textId="77777777" w:rsidR="00C579DC" w:rsidRDefault="00C579DC" w:rsidP="00D026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6460E"/>
    <w:multiLevelType w:val="hybridMultilevel"/>
    <w:tmpl w:val="B58C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536BC"/>
    <w:multiLevelType w:val="hybridMultilevel"/>
    <w:tmpl w:val="F0F8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9024F"/>
    <w:multiLevelType w:val="hybridMultilevel"/>
    <w:tmpl w:val="7E30834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11723D"/>
    <w:multiLevelType w:val="hybridMultilevel"/>
    <w:tmpl w:val="D4429474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8E92A38"/>
    <w:multiLevelType w:val="hybridMultilevel"/>
    <w:tmpl w:val="C13A89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C6635"/>
    <w:multiLevelType w:val="hybridMultilevel"/>
    <w:tmpl w:val="BB60C90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11E3653"/>
    <w:multiLevelType w:val="hybridMultilevel"/>
    <w:tmpl w:val="8C24B1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6A7F8F"/>
    <w:multiLevelType w:val="hybridMultilevel"/>
    <w:tmpl w:val="C780FC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353FA"/>
    <w:multiLevelType w:val="hybridMultilevel"/>
    <w:tmpl w:val="A5EE23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7D64543"/>
    <w:multiLevelType w:val="hybridMultilevel"/>
    <w:tmpl w:val="A224EE26"/>
    <w:lvl w:ilvl="0" w:tplc="B4548F2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0E2E5B"/>
    <w:multiLevelType w:val="hybridMultilevel"/>
    <w:tmpl w:val="507AD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74BCF"/>
    <w:multiLevelType w:val="hybridMultilevel"/>
    <w:tmpl w:val="93BC1148"/>
    <w:lvl w:ilvl="0" w:tplc="89226CB4">
      <w:start w:val="1"/>
      <w:numFmt w:val="bullet"/>
      <w:suff w:val="space"/>
      <w:lvlText w:val=""/>
      <w:lvlJc w:val="left"/>
      <w:pPr>
        <w:ind w:left="387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12" w15:restartNumberingAfterBreak="0">
    <w:nsid w:val="76D34250"/>
    <w:multiLevelType w:val="hybridMultilevel"/>
    <w:tmpl w:val="62B2CD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643BB1"/>
    <w:multiLevelType w:val="hybridMultilevel"/>
    <w:tmpl w:val="68005E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8"/>
  </w:num>
  <w:num w:numId="4">
    <w:abstractNumId w:val="10"/>
  </w:num>
  <w:num w:numId="5">
    <w:abstractNumId w:val="1"/>
  </w:num>
  <w:num w:numId="6">
    <w:abstractNumId w:val="0"/>
  </w:num>
  <w:num w:numId="7">
    <w:abstractNumId w:val="9"/>
  </w:num>
  <w:num w:numId="8">
    <w:abstractNumId w:val="6"/>
  </w:num>
  <w:num w:numId="9">
    <w:abstractNumId w:val="4"/>
  </w:num>
  <w:num w:numId="10">
    <w:abstractNumId w:val="13"/>
  </w:num>
  <w:num w:numId="11">
    <w:abstractNumId w:val="5"/>
  </w:num>
  <w:num w:numId="12">
    <w:abstractNumId w:val="3"/>
  </w:num>
  <w:num w:numId="13">
    <w:abstractNumId w:val="1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22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DI3szAxNbUwM7FQ0lEKTi0uzszPAykwrQUAwhwLAiwAAAA="/>
  </w:docVars>
  <w:rsids>
    <w:rsidRoot w:val="006C6B90"/>
    <w:rsid w:val="00002ADB"/>
    <w:rsid w:val="000047B2"/>
    <w:rsid w:val="000061A1"/>
    <w:rsid w:val="0001320E"/>
    <w:rsid w:val="00017FC5"/>
    <w:rsid w:val="000263D7"/>
    <w:rsid w:val="000312A0"/>
    <w:rsid w:val="000316E1"/>
    <w:rsid w:val="0003384A"/>
    <w:rsid w:val="00064F0C"/>
    <w:rsid w:val="000703B5"/>
    <w:rsid w:val="0007687D"/>
    <w:rsid w:val="00076DA3"/>
    <w:rsid w:val="00094B2A"/>
    <w:rsid w:val="000B0940"/>
    <w:rsid w:val="000B3582"/>
    <w:rsid w:val="000B42F9"/>
    <w:rsid w:val="000C17DE"/>
    <w:rsid w:val="000C5A7F"/>
    <w:rsid w:val="000C65BF"/>
    <w:rsid w:val="000C780A"/>
    <w:rsid w:val="000D2C99"/>
    <w:rsid w:val="000D4C7C"/>
    <w:rsid w:val="00104679"/>
    <w:rsid w:val="00105670"/>
    <w:rsid w:val="00113EFC"/>
    <w:rsid w:val="00123F5E"/>
    <w:rsid w:val="00130C92"/>
    <w:rsid w:val="001463C2"/>
    <w:rsid w:val="00147B59"/>
    <w:rsid w:val="00151E1A"/>
    <w:rsid w:val="00153A6F"/>
    <w:rsid w:val="001629B8"/>
    <w:rsid w:val="00166498"/>
    <w:rsid w:val="00170E96"/>
    <w:rsid w:val="00171159"/>
    <w:rsid w:val="001712AC"/>
    <w:rsid w:val="00184FE6"/>
    <w:rsid w:val="001B40B5"/>
    <w:rsid w:val="001C27DF"/>
    <w:rsid w:val="001D4F52"/>
    <w:rsid w:val="001F65ED"/>
    <w:rsid w:val="001F71CA"/>
    <w:rsid w:val="0022201E"/>
    <w:rsid w:val="00233597"/>
    <w:rsid w:val="00241148"/>
    <w:rsid w:val="002426BA"/>
    <w:rsid w:val="00255E36"/>
    <w:rsid w:val="0026449E"/>
    <w:rsid w:val="00264EA6"/>
    <w:rsid w:val="00265296"/>
    <w:rsid w:val="0027035B"/>
    <w:rsid w:val="00272178"/>
    <w:rsid w:val="00277CDD"/>
    <w:rsid w:val="00286ABC"/>
    <w:rsid w:val="002A306E"/>
    <w:rsid w:val="002B1BAD"/>
    <w:rsid w:val="002B6047"/>
    <w:rsid w:val="002C00AD"/>
    <w:rsid w:val="002E24EE"/>
    <w:rsid w:val="002E3398"/>
    <w:rsid w:val="00307D55"/>
    <w:rsid w:val="00312A77"/>
    <w:rsid w:val="00321A3C"/>
    <w:rsid w:val="00321BB9"/>
    <w:rsid w:val="00327BEC"/>
    <w:rsid w:val="00331B07"/>
    <w:rsid w:val="00335FF1"/>
    <w:rsid w:val="003503BA"/>
    <w:rsid w:val="00353225"/>
    <w:rsid w:val="00355478"/>
    <w:rsid w:val="003669CB"/>
    <w:rsid w:val="00367D56"/>
    <w:rsid w:val="00371106"/>
    <w:rsid w:val="00376320"/>
    <w:rsid w:val="003801F1"/>
    <w:rsid w:val="00381D8B"/>
    <w:rsid w:val="003912B0"/>
    <w:rsid w:val="003930DF"/>
    <w:rsid w:val="003961ED"/>
    <w:rsid w:val="00396E00"/>
    <w:rsid w:val="003A7FF9"/>
    <w:rsid w:val="003C1FE1"/>
    <w:rsid w:val="003C3C3F"/>
    <w:rsid w:val="003D24F1"/>
    <w:rsid w:val="003D2B79"/>
    <w:rsid w:val="003E3E77"/>
    <w:rsid w:val="003E4C53"/>
    <w:rsid w:val="003E56B8"/>
    <w:rsid w:val="003F54E8"/>
    <w:rsid w:val="00405A8C"/>
    <w:rsid w:val="00411154"/>
    <w:rsid w:val="00417168"/>
    <w:rsid w:val="004247E5"/>
    <w:rsid w:val="0042485A"/>
    <w:rsid w:val="00424A85"/>
    <w:rsid w:val="00430E48"/>
    <w:rsid w:val="0043437F"/>
    <w:rsid w:val="00436FD4"/>
    <w:rsid w:val="004419D5"/>
    <w:rsid w:val="004447A4"/>
    <w:rsid w:val="00452EF9"/>
    <w:rsid w:val="00462118"/>
    <w:rsid w:val="00470E25"/>
    <w:rsid w:val="00476633"/>
    <w:rsid w:val="00476F90"/>
    <w:rsid w:val="004871F1"/>
    <w:rsid w:val="004929E5"/>
    <w:rsid w:val="00497DA0"/>
    <w:rsid w:val="004C1196"/>
    <w:rsid w:val="004D6973"/>
    <w:rsid w:val="004F7606"/>
    <w:rsid w:val="00501754"/>
    <w:rsid w:val="005265BB"/>
    <w:rsid w:val="005368F9"/>
    <w:rsid w:val="005379EE"/>
    <w:rsid w:val="005446E6"/>
    <w:rsid w:val="00544DF4"/>
    <w:rsid w:val="0054604B"/>
    <w:rsid w:val="00553C64"/>
    <w:rsid w:val="00557264"/>
    <w:rsid w:val="00557A69"/>
    <w:rsid w:val="00563623"/>
    <w:rsid w:val="0057043D"/>
    <w:rsid w:val="005722FF"/>
    <w:rsid w:val="00584ACD"/>
    <w:rsid w:val="0058597E"/>
    <w:rsid w:val="00592BF9"/>
    <w:rsid w:val="00597D3B"/>
    <w:rsid w:val="005A3B34"/>
    <w:rsid w:val="005A64A7"/>
    <w:rsid w:val="005B0DD1"/>
    <w:rsid w:val="005B65B2"/>
    <w:rsid w:val="005C7621"/>
    <w:rsid w:val="005D01C5"/>
    <w:rsid w:val="005E3B37"/>
    <w:rsid w:val="005E6D55"/>
    <w:rsid w:val="005E7C5B"/>
    <w:rsid w:val="005F0B6E"/>
    <w:rsid w:val="005F6E0D"/>
    <w:rsid w:val="005F79AA"/>
    <w:rsid w:val="00625D0C"/>
    <w:rsid w:val="00626C73"/>
    <w:rsid w:val="00631C98"/>
    <w:rsid w:val="006338D5"/>
    <w:rsid w:val="00647A94"/>
    <w:rsid w:val="0066096D"/>
    <w:rsid w:val="00664361"/>
    <w:rsid w:val="006670C7"/>
    <w:rsid w:val="00677035"/>
    <w:rsid w:val="006807AA"/>
    <w:rsid w:val="00693911"/>
    <w:rsid w:val="006A0FE6"/>
    <w:rsid w:val="006A448A"/>
    <w:rsid w:val="006A49BA"/>
    <w:rsid w:val="006B0BE8"/>
    <w:rsid w:val="006B1E6B"/>
    <w:rsid w:val="006B6CC3"/>
    <w:rsid w:val="006C0E59"/>
    <w:rsid w:val="006C6B90"/>
    <w:rsid w:val="006E09CC"/>
    <w:rsid w:val="006E6788"/>
    <w:rsid w:val="00702C49"/>
    <w:rsid w:val="00711348"/>
    <w:rsid w:val="00726968"/>
    <w:rsid w:val="007474CB"/>
    <w:rsid w:val="0076499E"/>
    <w:rsid w:val="00772879"/>
    <w:rsid w:val="00783BB7"/>
    <w:rsid w:val="00783F98"/>
    <w:rsid w:val="00790A64"/>
    <w:rsid w:val="007911AF"/>
    <w:rsid w:val="007B469A"/>
    <w:rsid w:val="007E09F5"/>
    <w:rsid w:val="007E6A61"/>
    <w:rsid w:val="007F51FB"/>
    <w:rsid w:val="007F6186"/>
    <w:rsid w:val="007F6FE0"/>
    <w:rsid w:val="007F756D"/>
    <w:rsid w:val="008160AF"/>
    <w:rsid w:val="008241E8"/>
    <w:rsid w:val="00836A07"/>
    <w:rsid w:val="008374C6"/>
    <w:rsid w:val="00837AD7"/>
    <w:rsid w:val="00851BB0"/>
    <w:rsid w:val="008603D4"/>
    <w:rsid w:val="00865A90"/>
    <w:rsid w:val="008719AC"/>
    <w:rsid w:val="00872593"/>
    <w:rsid w:val="0087326E"/>
    <w:rsid w:val="00877978"/>
    <w:rsid w:val="008800CC"/>
    <w:rsid w:val="00881E15"/>
    <w:rsid w:val="00882070"/>
    <w:rsid w:val="00887CD0"/>
    <w:rsid w:val="0089218A"/>
    <w:rsid w:val="008A3445"/>
    <w:rsid w:val="008A3C7E"/>
    <w:rsid w:val="008A44E5"/>
    <w:rsid w:val="008D0379"/>
    <w:rsid w:val="008D0EE4"/>
    <w:rsid w:val="008D61E8"/>
    <w:rsid w:val="008D66E5"/>
    <w:rsid w:val="008E4289"/>
    <w:rsid w:val="008F05BA"/>
    <w:rsid w:val="008F5D61"/>
    <w:rsid w:val="009049FD"/>
    <w:rsid w:val="00905DCB"/>
    <w:rsid w:val="009139B3"/>
    <w:rsid w:val="0091413C"/>
    <w:rsid w:val="00925560"/>
    <w:rsid w:val="009337DB"/>
    <w:rsid w:val="009340D3"/>
    <w:rsid w:val="00940D96"/>
    <w:rsid w:val="00944F58"/>
    <w:rsid w:val="00955D12"/>
    <w:rsid w:val="00957A7A"/>
    <w:rsid w:val="00962F90"/>
    <w:rsid w:val="00982C66"/>
    <w:rsid w:val="009A3092"/>
    <w:rsid w:val="009B1470"/>
    <w:rsid w:val="009B3ECC"/>
    <w:rsid w:val="009B6112"/>
    <w:rsid w:val="009B75AD"/>
    <w:rsid w:val="009C12CD"/>
    <w:rsid w:val="009C6ECE"/>
    <w:rsid w:val="009E17E3"/>
    <w:rsid w:val="009E67C5"/>
    <w:rsid w:val="00A07430"/>
    <w:rsid w:val="00A2270A"/>
    <w:rsid w:val="00A36CF8"/>
    <w:rsid w:val="00A51AF2"/>
    <w:rsid w:val="00A52D59"/>
    <w:rsid w:val="00A57B7F"/>
    <w:rsid w:val="00A64D8B"/>
    <w:rsid w:val="00A80E3A"/>
    <w:rsid w:val="00A86EDA"/>
    <w:rsid w:val="00A871C3"/>
    <w:rsid w:val="00A964CB"/>
    <w:rsid w:val="00A97535"/>
    <w:rsid w:val="00AA441B"/>
    <w:rsid w:val="00AA6E74"/>
    <w:rsid w:val="00AB0C67"/>
    <w:rsid w:val="00AC5983"/>
    <w:rsid w:val="00AD074F"/>
    <w:rsid w:val="00AD25A0"/>
    <w:rsid w:val="00AF7F23"/>
    <w:rsid w:val="00B0576A"/>
    <w:rsid w:val="00B05962"/>
    <w:rsid w:val="00B05DF6"/>
    <w:rsid w:val="00B234CA"/>
    <w:rsid w:val="00B25D6E"/>
    <w:rsid w:val="00B262CB"/>
    <w:rsid w:val="00B369B8"/>
    <w:rsid w:val="00B5133E"/>
    <w:rsid w:val="00B51A4A"/>
    <w:rsid w:val="00B53C87"/>
    <w:rsid w:val="00B576BA"/>
    <w:rsid w:val="00B6335D"/>
    <w:rsid w:val="00B7468F"/>
    <w:rsid w:val="00B75017"/>
    <w:rsid w:val="00B80440"/>
    <w:rsid w:val="00B83114"/>
    <w:rsid w:val="00B84B97"/>
    <w:rsid w:val="00BA3927"/>
    <w:rsid w:val="00BA590D"/>
    <w:rsid w:val="00BB3305"/>
    <w:rsid w:val="00BC6528"/>
    <w:rsid w:val="00BD6977"/>
    <w:rsid w:val="00BE094A"/>
    <w:rsid w:val="00C01E09"/>
    <w:rsid w:val="00C16E74"/>
    <w:rsid w:val="00C20F9F"/>
    <w:rsid w:val="00C21E2E"/>
    <w:rsid w:val="00C23C47"/>
    <w:rsid w:val="00C37827"/>
    <w:rsid w:val="00C44F30"/>
    <w:rsid w:val="00C46A3C"/>
    <w:rsid w:val="00C47E9A"/>
    <w:rsid w:val="00C50369"/>
    <w:rsid w:val="00C51361"/>
    <w:rsid w:val="00C52D48"/>
    <w:rsid w:val="00C579DC"/>
    <w:rsid w:val="00C60A08"/>
    <w:rsid w:val="00C76AEC"/>
    <w:rsid w:val="00C8219B"/>
    <w:rsid w:val="00C844EB"/>
    <w:rsid w:val="00C9226C"/>
    <w:rsid w:val="00C94E95"/>
    <w:rsid w:val="00C95768"/>
    <w:rsid w:val="00C97D41"/>
    <w:rsid w:val="00CA322F"/>
    <w:rsid w:val="00CA3A50"/>
    <w:rsid w:val="00CA3D10"/>
    <w:rsid w:val="00CC5221"/>
    <w:rsid w:val="00CF0B6A"/>
    <w:rsid w:val="00CF3840"/>
    <w:rsid w:val="00D026C8"/>
    <w:rsid w:val="00D059B9"/>
    <w:rsid w:val="00D07F52"/>
    <w:rsid w:val="00D10EE2"/>
    <w:rsid w:val="00D15901"/>
    <w:rsid w:val="00D21557"/>
    <w:rsid w:val="00D2573D"/>
    <w:rsid w:val="00D26C21"/>
    <w:rsid w:val="00D30F14"/>
    <w:rsid w:val="00D377BC"/>
    <w:rsid w:val="00D54395"/>
    <w:rsid w:val="00D600ED"/>
    <w:rsid w:val="00D87826"/>
    <w:rsid w:val="00D97AAE"/>
    <w:rsid w:val="00DA3FF3"/>
    <w:rsid w:val="00DB06C5"/>
    <w:rsid w:val="00DB7996"/>
    <w:rsid w:val="00DC557A"/>
    <w:rsid w:val="00DD5DD8"/>
    <w:rsid w:val="00DE49BA"/>
    <w:rsid w:val="00E10201"/>
    <w:rsid w:val="00E1081B"/>
    <w:rsid w:val="00E15B0A"/>
    <w:rsid w:val="00E16068"/>
    <w:rsid w:val="00E17B39"/>
    <w:rsid w:val="00E306E7"/>
    <w:rsid w:val="00E35318"/>
    <w:rsid w:val="00E42980"/>
    <w:rsid w:val="00E44D43"/>
    <w:rsid w:val="00E47750"/>
    <w:rsid w:val="00E55AC4"/>
    <w:rsid w:val="00E67D70"/>
    <w:rsid w:val="00E850B1"/>
    <w:rsid w:val="00E859BB"/>
    <w:rsid w:val="00EB025F"/>
    <w:rsid w:val="00ED253B"/>
    <w:rsid w:val="00EF0C42"/>
    <w:rsid w:val="00EF1A65"/>
    <w:rsid w:val="00EF44E2"/>
    <w:rsid w:val="00F11AFB"/>
    <w:rsid w:val="00F1268C"/>
    <w:rsid w:val="00F133EB"/>
    <w:rsid w:val="00F315D9"/>
    <w:rsid w:val="00F42AF8"/>
    <w:rsid w:val="00F465B9"/>
    <w:rsid w:val="00F47E54"/>
    <w:rsid w:val="00F529C0"/>
    <w:rsid w:val="00F553E8"/>
    <w:rsid w:val="00F5572C"/>
    <w:rsid w:val="00F56EC9"/>
    <w:rsid w:val="00F608C0"/>
    <w:rsid w:val="00F8000D"/>
    <w:rsid w:val="00F817FD"/>
    <w:rsid w:val="00F83FD2"/>
    <w:rsid w:val="00F84CAC"/>
    <w:rsid w:val="00F957AA"/>
    <w:rsid w:val="00FA5031"/>
    <w:rsid w:val="00FA5E73"/>
    <w:rsid w:val="00FA6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36D8A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78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E6788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A36CF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026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26C8"/>
  </w:style>
  <w:style w:type="paragraph" w:styleId="Footer">
    <w:name w:val="footer"/>
    <w:basedOn w:val="Normal"/>
    <w:link w:val="FooterChar"/>
    <w:uiPriority w:val="99"/>
    <w:unhideWhenUsed/>
    <w:rsid w:val="00D026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26C8"/>
  </w:style>
  <w:style w:type="paragraph" w:styleId="ListParagraph">
    <w:name w:val="List Paragraph"/>
    <w:basedOn w:val="Normal"/>
    <w:uiPriority w:val="34"/>
    <w:qFormat/>
    <w:rsid w:val="000B094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F42AF8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5017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17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1754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17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1754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17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75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29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4T17:59:00Z</dcterms:created>
  <dcterms:modified xsi:type="dcterms:W3CDTF">2020-10-04T17:59:00Z</dcterms:modified>
</cp:coreProperties>
</file>